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83B74B" w14:textId="1D9E0A5E" w:rsidR="00E8027F" w:rsidRDefault="008978A2" w:rsidP="00702BC4">
      <w:pPr>
        <w:jc w:val="center"/>
        <w:rPr>
          <w:b/>
          <w:bCs/>
          <w:sz w:val="32"/>
          <w:szCs w:val="32"/>
        </w:rPr>
      </w:pPr>
      <w:r>
        <w:rPr>
          <w:b/>
          <w:bCs/>
          <w:sz w:val="32"/>
          <w:szCs w:val="32"/>
        </w:rPr>
        <w:t>AI ASSESSMENT AND CONSULTA</w:t>
      </w:r>
      <w:r w:rsidR="00AB6623">
        <w:rPr>
          <w:b/>
          <w:bCs/>
          <w:sz w:val="32"/>
          <w:szCs w:val="32"/>
        </w:rPr>
        <w:t>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7555"/>
      </w:tblGrid>
      <w:tr w:rsidR="004C0287" w14:paraId="01C66418" w14:textId="77777777" w:rsidTr="00C06CB7">
        <w:tc>
          <w:tcPr>
            <w:tcW w:w="1980" w:type="dxa"/>
          </w:tcPr>
          <w:p w14:paraId="120406CD" w14:textId="77777777" w:rsidR="004C0287" w:rsidRDefault="004C0287" w:rsidP="00C06CB7">
            <w:pPr>
              <w:rPr>
                <w:b/>
                <w:bCs/>
                <w:sz w:val="32"/>
                <w:szCs w:val="32"/>
              </w:rPr>
            </w:pPr>
            <w:r w:rsidRPr="00BC0B55">
              <w:rPr>
                <w:b/>
                <w:bCs/>
              </w:rPr>
              <w:t>Company Name:</w:t>
            </w:r>
          </w:p>
        </w:tc>
        <w:tc>
          <w:tcPr>
            <w:tcW w:w="7555" w:type="dxa"/>
            <w:tcBorders>
              <w:bottom w:val="single" w:sz="4" w:space="0" w:color="auto"/>
            </w:tcBorders>
          </w:tcPr>
          <w:p w14:paraId="3F858EDC" w14:textId="4A9E8360" w:rsidR="004C0287" w:rsidRPr="00045C9A" w:rsidRDefault="001C0A33" w:rsidP="00C06CB7">
            <w:r>
              <w:t>ABC</w:t>
            </w:r>
            <w:r w:rsidR="0001647F">
              <w:t xml:space="preserve"> Solutions</w:t>
            </w:r>
          </w:p>
        </w:tc>
      </w:tr>
      <w:tr w:rsidR="004C0287" w14:paraId="683B5779" w14:textId="77777777" w:rsidTr="00C06CB7">
        <w:tc>
          <w:tcPr>
            <w:tcW w:w="1980" w:type="dxa"/>
          </w:tcPr>
          <w:p w14:paraId="32FA9BDA" w14:textId="77777777" w:rsidR="004C0287" w:rsidRDefault="004C0287" w:rsidP="00C06CB7">
            <w:pPr>
              <w:rPr>
                <w:b/>
                <w:bCs/>
                <w:sz w:val="32"/>
                <w:szCs w:val="32"/>
              </w:rPr>
            </w:pPr>
            <w:r>
              <w:rPr>
                <w:b/>
                <w:bCs/>
              </w:rPr>
              <w:t>Country:</w:t>
            </w:r>
          </w:p>
        </w:tc>
        <w:tc>
          <w:tcPr>
            <w:tcW w:w="7555" w:type="dxa"/>
            <w:tcBorders>
              <w:top w:val="single" w:sz="4" w:space="0" w:color="auto"/>
              <w:bottom w:val="single" w:sz="4" w:space="0" w:color="auto"/>
            </w:tcBorders>
          </w:tcPr>
          <w:p w14:paraId="5339B757" w14:textId="2D49FFAB" w:rsidR="004C0287" w:rsidRPr="00045C9A" w:rsidRDefault="0001647F" w:rsidP="00C06CB7">
            <w:r>
              <w:t xml:space="preserve">Sweden </w:t>
            </w:r>
          </w:p>
        </w:tc>
      </w:tr>
      <w:tr w:rsidR="004C0287" w14:paraId="3E5C00F8" w14:textId="77777777" w:rsidTr="00C06CB7">
        <w:tc>
          <w:tcPr>
            <w:tcW w:w="1980" w:type="dxa"/>
          </w:tcPr>
          <w:p w14:paraId="4797B91D" w14:textId="77777777" w:rsidR="004C0287" w:rsidRDefault="004C0287" w:rsidP="00C06CB7">
            <w:pPr>
              <w:rPr>
                <w:b/>
                <w:bCs/>
                <w:sz w:val="32"/>
                <w:szCs w:val="32"/>
              </w:rPr>
            </w:pPr>
            <w:r>
              <w:rPr>
                <w:b/>
                <w:bCs/>
              </w:rPr>
              <w:t>Consultation date:</w:t>
            </w:r>
          </w:p>
        </w:tc>
        <w:tc>
          <w:tcPr>
            <w:tcW w:w="7555" w:type="dxa"/>
            <w:tcBorders>
              <w:top w:val="single" w:sz="4" w:space="0" w:color="auto"/>
              <w:bottom w:val="single" w:sz="4" w:space="0" w:color="auto"/>
            </w:tcBorders>
          </w:tcPr>
          <w:p w14:paraId="22A5668D" w14:textId="0676D24E" w:rsidR="004C0287" w:rsidRPr="00045C9A" w:rsidRDefault="0001647F" w:rsidP="00C06CB7">
            <w:r w:rsidRPr="0001647F">
              <w:t>12-07-2024</w:t>
            </w:r>
          </w:p>
        </w:tc>
      </w:tr>
      <w:tr w:rsidR="004C0287" w:rsidRPr="004C0287" w14:paraId="490C1303" w14:textId="77777777" w:rsidTr="00C06CB7">
        <w:tc>
          <w:tcPr>
            <w:tcW w:w="1980" w:type="dxa"/>
          </w:tcPr>
          <w:p w14:paraId="6A9E0A73" w14:textId="77777777" w:rsidR="004C0287" w:rsidRDefault="004C0287" w:rsidP="00C06CB7">
            <w:pPr>
              <w:rPr>
                <w:b/>
                <w:bCs/>
              </w:rPr>
            </w:pPr>
            <w:r>
              <w:rPr>
                <w:b/>
                <w:bCs/>
              </w:rPr>
              <w:t>Expert(s):</w:t>
            </w:r>
          </w:p>
        </w:tc>
        <w:tc>
          <w:tcPr>
            <w:tcW w:w="7555" w:type="dxa"/>
            <w:tcBorders>
              <w:top w:val="single" w:sz="4" w:space="0" w:color="auto"/>
              <w:bottom w:val="single" w:sz="4" w:space="0" w:color="auto"/>
            </w:tcBorders>
          </w:tcPr>
          <w:p w14:paraId="4C03CE3F" w14:textId="6B317292" w:rsidR="004C0287" w:rsidRPr="0001647F" w:rsidRDefault="0001647F" w:rsidP="00C06CB7">
            <w:r w:rsidRPr="0001647F">
              <w:t>Dr. Erik Lindström, Dr. Lars Holm</w:t>
            </w:r>
          </w:p>
        </w:tc>
      </w:tr>
      <w:tr w:rsidR="00781323" w:rsidRPr="004C0287" w14:paraId="3A7D0C81" w14:textId="77777777" w:rsidTr="00C06CB7">
        <w:tc>
          <w:tcPr>
            <w:tcW w:w="1980" w:type="dxa"/>
          </w:tcPr>
          <w:p w14:paraId="50269CE1" w14:textId="0C28976E" w:rsidR="00781323" w:rsidRDefault="00781323" w:rsidP="00C06CB7">
            <w:pPr>
              <w:rPr>
                <w:b/>
                <w:bCs/>
              </w:rPr>
            </w:pPr>
            <w:r>
              <w:rPr>
                <w:b/>
                <w:bCs/>
              </w:rPr>
              <w:t>Consultation type</w:t>
            </w:r>
            <w:r w:rsidR="00C35E3C">
              <w:rPr>
                <w:b/>
                <w:bCs/>
              </w:rPr>
              <w:t>:</w:t>
            </w:r>
            <w:r w:rsidR="009C70AF">
              <w:rPr>
                <w:b/>
                <w:bCs/>
              </w:rPr>
              <w:t xml:space="preserve"> (Regular/Pop-up)</w:t>
            </w:r>
          </w:p>
        </w:tc>
        <w:tc>
          <w:tcPr>
            <w:tcW w:w="7555" w:type="dxa"/>
            <w:tcBorders>
              <w:top w:val="single" w:sz="4" w:space="0" w:color="auto"/>
              <w:bottom w:val="single" w:sz="4" w:space="0" w:color="auto"/>
            </w:tcBorders>
          </w:tcPr>
          <w:p w14:paraId="745D4DC2" w14:textId="0F80A728" w:rsidR="00781323" w:rsidRPr="009C70AF" w:rsidRDefault="0001647F" w:rsidP="00C06CB7">
            <w:r w:rsidRPr="0001647F">
              <w:t>Regular</w:t>
            </w:r>
          </w:p>
        </w:tc>
      </w:tr>
    </w:tbl>
    <w:p w14:paraId="04B0E834" w14:textId="77777777" w:rsidR="0032548E" w:rsidRPr="009C70AF" w:rsidRDefault="0032548E" w:rsidP="00702BC4">
      <w:pPr>
        <w:jc w:val="center"/>
        <w:rPr>
          <w:b/>
          <w:bCs/>
          <w:sz w:val="32"/>
          <w:szCs w:val="32"/>
        </w:rPr>
      </w:pPr>
    </w:p>
    <w:tbl>
      <w:tblPr>
        <w:tblStyle w:val="TableGrid"/>
        <w:tblW w:w="9562" w:type="dxa"/>
        <w:tblInd w:w="-5" w:type="dxa"/>
        <w:tblLook w:val="04A0" w:firstRow="1" w:lastRow="0" w:firstColumn="1" w:lastColumn="0" w:noHBand="0" w:noVBand="1"/>
      </w:tblPr>
      <w:tblGrid>
        <w:gridCol w:w="3707"/>
        <w:gridCol w:w="5855"/>
      </w:tblGrid>
      <w:tr w:rsidR="00ED27D8" w14:paraId="6C20FCE5" w14:textId="77777777" w:rsidTr="0032548E">
        <w:tc>
          <w:tcPr>
            <w:tcW w:w="3707" w:type="dxa"/>
          </w:tcPr>
          <w:p w14:paraId="384D5F39" w14:textId="1748A2C4" w:rsidR="00ED27D8" w:rsidRDefault="00ED27D8" w:rsidP="00ED27D8">
            <w:pPr>
              <w:rPr>
                <w:b/>
                <w:bCs/>
              </w:rPr>
            </w:pPr>
            <w:r>
              <w:rPr>
                <w:b/>
                <w:bCs/>
              </w:rPr>
              <w:t>AI maturity level:</w:t>
            </w:r>
          </w:p>
          <w:p w14:paraId="78D964E2" w14:textId="6FD44414" w:rsidR="00ED27D8" w:rsidRPr="00AC6C65" w:rsidRDefault="00ED27D8" w:rsidP="00ED27D8">
            <w:pPr>
              <w:rPr>
                <w:sz w:val="16"/>
                <w:szCs w:val="16"/>
              </w:rPr>
            </w:pPr>
            <w:r w:rsidRPr="003909C7">
              <w:rPr>
                <w:i/>
                <w:iCs/>
                <w:sz w:val="16"/>
                <w:szCs w:val="16"/>
              </w:rPr>
              <w:t xml:space="preserve">(How mature and advanced the </w:t>
            </w:r>
            <w:r w:rsidR="006F4528">
              <w:rPr>
                <w:i/>
                <w:iCs/>
                <w:sz w:val="16"/>
                <w:szCs w:val="16"/>
              </w:rPr>
              <w:t>company’s</w:t>
            </w:r>
            <w:r w:rsidRPr="003909C7">
              <w:rPr>
                <w:i/>
                <w:iCs/>
                <w:sz w:val="16"/>
                <w:szCs w:val="16"/>
              </w:rPr>
              <w:t xml:space="preserve"> AI technologies and capabilities are.)</w:t>
            </w:r>
          </w:p>
        </w:tc>
        <w:tc>
          <w:tcPr>
            <w:tcW w:w="5855" w:type="dxa"/>
          </w:tcPr>
          <w:p w14:paraId="47002890" w14:textId="3687DCA0" w:rsidR="00002B2F" w:rsidRDefault="001C0A33" w:rsidP="008013EA">
            <w:r>
              <w:t>ABC</w:t>
            </w:r>
            <w:r w:rsidR="0001647F" w:rsidRPr="0001647F">
              <w:t xml:space="preserve"> Solutions, a Sweden-based company, specializes in developing advanced software solutions for the automotive industry. Despite their expertise in software engineering and data analytics, their AI capabilities are still in the early stages, and their current AI maturity is rated as moderate.</w:t>
            </w:r>
          </w:p>
        </w:tc>
      </w:tr>
      <w:tr w:rsidR="00ED27D8" w14:paraId="1219B49D" w14:textId="77777777" w:rsidTr="0032548E">
        <w:tc>
          <w:tcPr>
            <w:tcW w:w="3707" w:type="dxa"/>
          </w:tcPr>
          <w:p w14:paraId="2417BD8B" w14:textId="77777777" w:rsidR="00ED27D8" w:rsidRDefault="00ED27D8" w:rsidP="00ED27D8">
            <w:pPr>
              <w:rPr>
                <w:b/>
                <w:bCs/>
              </w:rPr>
            </w:pPr>
            <w:r w:rsidRPr="003909C7">
              <w:rPr>
                <w:b/>
                <w:bCs/>
              </w:rPr>
              <w:t>Clear Definition of Goals</w:t>
            </w:r>
            <w:r>
              <w:rPr>
                <w:b/>
                <w:bCs/>
              </w:rPr>
              <w:t>:</w:t>
            </w:r>
          </w:p>
          <w:p w14:paraId="4892BC33" w14:textId="2FE0ED63" w:rsidR="00ED27D8" w:rsidRPr="003909C7" w:rsidRDefault="00ED27D8" w:rsidP="00ED27D8">
            <w:pPr>
              <w:rPr>
                <w:b/>
                <w:bCs/>
                <w:i/>
                <w:iCs/>
              </w:rPr>
            </w:pPr>
            <w:r w:rsidRPr="003909C7">
              <w:rPr>
                <w:i/>
                <w:iCs/>
                <w:sz w:val="16"/>
                <w:szCs w:val="16"/>
              </w:rPr>
              <w:t xml:space="preserve">(Whether the </w:t>
            </w:r>
            <w:r w:rsidR="006F4528">
              <w:rPr>
                <w:i/>
                <w:iCs/>
                <w:sz w:val="16"/>
                <w:szCs w:val="16"/>
              </w:rPr>
              <w:t>company’s</w:t>
            </w:r>
            <w:r w:rsidRPr="003909C7">
              <w:rPr>
                <w:i/>
                <w:iCs/>
                <w:sz w:val="16"/>
                <w:szCs w:val="16"/>
              </w:rPr>
              <w:t xml:space="preserve"> aims and objectives are clearly articulated and achievable.)</w:t>
            </w:r>
          </w:p>
        </w:tc>
        <w:tc>
          <w:tcPr>
            <w:tcW w:w="5855" w:type="dxa"/>
          </w:tcPr>
          <w:p w14:paraId="404AD6A8" w14:textId="59BFD6BB" w:rsidR="009B38B9" w:rsidRDefault="0001647F" w:rsidP="001A0075">
            <w:r w:rsidRPr="0001647F">
              <w:t>The company has a well-defined objective focused on enhancing the efficiency of predictive maintenance systems for electric vehicles (EVs) by integrating AI technologies.</w:t>
            </w:r>
          </w:p>
        </w:tc>
      </w:tr>
      <w:tr w:rsidR="00ED27D8" w14:paraId="3E994FF5" w14:textId="77777777" w:rsidTr="0032548E">
        <w:tc>
          <w:tcPr>
            <w:tcW w:w="3707" w:type="dxa"/>
          </w:tcPr>
          <w:p w14:paraId="265A9CE4" w14:textId="77777777" w:rsidR="00ED27D8" w:rsidRDefault="00ED27D8" w:rsidP="00ED27D8">
            <w:pPr>
              <w:rPr>
                <w:b/>
                <w:bCs/>
              </w:rPr>
            </w:pPr>
            <w:r w:rsidRPr="0059374A">
              <w:rPr>
                <w:b/>
                <w:bCs/>
              </w:rPr>
              <w:t>Current Solution Development Stage</w:t>
            </w:r>
            <w:r>
              <w:rPr>
                <w:b/>
                <w:bCs/>
              </w:rPr>
              <w:t>:</w:t>
            </w:r>
          </w:p>
          <w:p w14:paraId="7F32ACBE" w14:textId="718F2712" w:rsidR="00ED27D8" w:rsidRPr="00E8027F" w:rsidRDefault="00ED27D8" w:rsidP="00ED27D8">
            <w:pPr>
              <w:rPr>
                <w:b/>
                <w:bCs/>
              </w:rPr>
            </w:pPr>
            <w:r w:rsidRPr="0059374A">
              <w:rPr>
                <w:i/>
                <w:iCs/>
                <w:sz w:val="16"/>
                <w:szCs w:val="16"/>
              </w:rPr>
              <w:t xml:space="preserve">(Stage of development and readiness of the </w:t>
            </w:r>
            <w:r w:rsidR="006F4528">
              <w:rPr>
                <w:i/>
                <w:iCs/>
                <w:sz w:val="16"/>
                <w:szCs w:val="16"/>
              </w:rPr>
              <w:t>company’s</w:t>
            </w:r>
            <w:r w:rsidRPr="0059374A">
              <w:rPr>
                <w:i/>
                <w:iCs/>
                <w:sz w:val="16"/>
                <w:szCs w:val="16"/>
              </w:rPr>
              <w:t xml:space="preserve"> AI solution)</w:t>
            </w:r>
          </w:p>
        </w:tc>
        <w:tc>
          <w:tcPr>
            <w:tcW w:w="5855" w:type="dxa"/>
          </w:tcPr>
          <w:p w14:paraId="561A00B0" w14:textId="461E959D" w:rsidR="0036353E" w:rsidRPr="0036353E" w:rsidRDefault="0001647F" w:rsidP="001A0075">
            <w:pPr>
              <w:rPr>
                <w:lang w:val="en-GB"/>
              </w:rPr>
            </w:pPr>
            <w:r w:rsidRPr="0001647F">
              <w:rPr>
                <w:lang w:val="en-GB"/>
              </w:rPr>
              <w:t xml:space="preserve">Currently, </w:t>
            </w:r>
            <w:r w:rsidR="001C0A33">
              <w:rPr>
                <w:lang w:val="en-GB"/>
              </w:rPr>
              <w:t>ABC</w:t>
            </w:r>
            <w:r w:rsidRPr="0001647F">
              <w:rPr>
                <w:lang w:val="en-GB"/>
              </w:rPr>
              <w:t xml:space="preserve"> Solutions utilizes a traditional rule-based system for predictive maintenance. This system relies heavily on pre-set thresholds and historical data analysis, which requires frequent manual updates and adjustments. The company is exploring the use of AI to automate the identification of potential failures in EV batteries and drivetrains by </w:t>
            </w:r>
            <w:proofErr w:type="spellStart"/>
            <w:r w:rsidRPr="0001647F">
              <w:rPr>
                <w:lang w:val="en-GB"/>
              </w:rPr>
              <w:t>analyzing</w:t>
            </w:r>
            <w:proofErr w:type="spellEnd"/>
            <w:r w:rsidRPr="0001647F">
              <w:rPr>
                <w:lang w:val="en-GB"/>
              </w:rPr>
              <w:t xml:space="preserve"> real-time sensor data. Initial experiments with simpler machine learning models, such as decision trees and random forests, have shown some promise, but the company </w:t>
            </w:r>
            <w:r w:rsidR="001C0A33">
              <w:rPr>
                <w:lang w:val="en-GB"/>
              </w:rPr>
              <w:t>has</w:t>
            </w:r>
            <w:r w:rsidRPr="0001647F">
              <w:rPr>
                <w:lang w:val="en-GB"/>
              </w:rPr>
              <w:t xml:space="preserve"> yet to implement more advanced AI solutions.</w:t>
            </w:r>
          </w:p>
        </w:tc>
      </w:tr>
      <w:tr w:rsidR="00E8027F" w14:paraId="07909082" w14:textId="77777777" w:rsidTr="0032548E">
        <w:tc>
          <w:tcPr>
            <w:tcW w:w="3707" w:type="dxa"/>
          </w:tcPr>
          <w:p w14:paraId="22FE6F19" w14:textId="0AF3A971" w:rsidR="0059374A" w:rsidRDefault="00E97C11">
            <w:pPr>
              <w:rPr>
                <w:b/>
                <w:bCs/>
              </w:rPr>
            </w:pPr>
            <w:r w:rsidRPr="00E97C11">
              <w:rPr>
                <w:b/>
                <w:bCs/>
              </w:rPr>
              <w:t>Validity of Concept and Authenticity of Problem Addressed</w:t>
            </w:r>
            <w:r w:rsidR="00916BA3">
              <w:rPr>
                <w:b/>
                <w:bCs/>
              </w:rPr>
              <w:t>:</w:t>
            </w:r>
          </w:p>
          <w:p w14:paraId="1A9D32B0" w14:textId="7065A587" w:rsidR="00E97C11" w:rsidRPr="00E8027F" w:rsidRDefault="00E97C11">
            <w:pPr>
              <w:rPr>
                <w:b/>
                <w:bCs/>
              </w:rPr>
            </w:pPr>
            <w:r w:rsidRPr="00E97C11">
              <w:rPr>
                <w:i/>
                <w:iCs/>
                <w:sz w:val="16"/>
                <w:szCs w:val="16"/>
              </w:rPr>
              <w:t>(</w:t>
            </w:r>
            <w:r w:rsidR="006F4528">
              <w:rPr>
                <w:i/>
                <w:iCs/>
                <w:sz w:val="16"/>
                <w:szCs w:val="16"/>
              </w:rPr>
              <w:t>Is</w:t>
            </w:r>
            <w:r w:rsidRPr="00E97C11">
              <w:rPr>
                <w:i/>
                <w:iCs/>
                <w:sz w:val="16"/>
                <w:szCs w:val="16"/>
              </w:rPr>
              <w:t xml:space="preserve"> the </w:t>
            </w:r>
            <w:r w:rsidR="006F4528">
              <w:rPr>
                <w:i/>
                <w:iCs/>
                <w:sz w:val="16"/>
                <w:szCs w:val="16"/>
              </w:rPr>
              <w:t>company’s</w:t>
            </w:r>
            <w:r w:rsidRPr="00E97C11">
              <w:rPr>
                <w:i/>
                <w:iCs/>
                <w:sz w:val="16"/>
                <w:szCs w:val="16"/>
              </w:rPr>
              <w:t xml:space="preserve"> idea practical, innovative, and addresses a genuine market need.)</w:t>
            </w:r>
          </w:p>
        </w:tc>
        <w:tc>
          <w:tcPr>
            <w:tcW w:w="5855" w:type="dxa"/>
          </w:tcPr>
          <w:p w14:paraId="1BAE44C2" w14:textId="3689300C" w:rsidR="00026A9E" w:rsidRDefault="0001647F" w:rsidP="001A0075">
            <w:r w:rsidRPr="0001647F">
              <w:t>The concept of leveraging AI for predictive maintenance in electric vehicles is both valid and highly relevant to the current market. The integration of AI will not only enhance the efficiency of maintenance processes but also reduce operational costs and downtime, providing significant value to their clients.</w:t>
            </w:r>
          </w:p>
        </w:tc>
      </w:tr>
      <w:tr w:rsidR="00E8027F" w14:paraId="301C8A66" w14:textId="77777777" w:rsidTr="0032548E">
        <w:tc>
          <w:tcPr>
            <w:tcW w:w="3707" w:type="dxa"/>
          </w:tcPr>
          <w:p w14:paraId="68EDFFE8" w14:textId="43861C2C" w:rsidR="0010308F" w:rsidRDefault="0010308F">
            <w:pPr>
              <w:rPr>
                <w:b/>
                <w:bCs/>
              </w:rPr>
            </w:pPr>
            <w:r w:rsidRPr="0010308F">
              <w:rPr>
                <w:b/>
                <w:bCs/>
              </w:rPr>
              <w:t xml:space="preserve">Integration and Importance of AI in the </w:t>
            </w:r>
            <w:r>
              <w:rPr>
                <w:b/>
                <w:bCs/>
              </w:rPr>
              <w:t>Idea</w:t>
            </w:r>
            <w:r w:rsidR="00916BA3">
              <w:rPr>
                <w:b/>
                <w:bCs/>
              </w:rPr>
              <w:t>:</w:t>
            </w:r>
          </w:p>
          <w:p w14:paraId="50049062" w14:textId="4274E54D" w:rsidR="0010308F" w:rsidRPr="00E8027F" w:rsidRDefault="0010308F">
            <w:pPr>
              <w:rPr>
                <w:b/>
                <w:bCs/>
              </w:rPr>
            </w:pPr>
            <w:r w:rsidRPr="0010308F">
              <w:rPr>
                <w:i/>
                <w:iCs/>
                <w:sz w:val="16"/>
                <w:szCs w:val="16"/>
              </w:rPr>
              <w:t xml:space="preserve">(How central AI is to the </w:t>
            </w:r>
            <w:r w:rsidR="006F4528">
              <w:rPr>
                <w:i/>
                <w:iCs/>
                <w:sz w:val="16"/>
                <w:szCs w:val="16"/>
              </w:rPr>
              <w:t>company’s</w:t>
            </w:r>
            <w:r w:rsidRPr="0010308F">
              <w:rPr>
                <w:i/>
                <w:iCs/>
                <w:sz w:val="16"/>
                <w:szCs w:val="16"/>
              </w:rPr>
              <w:t xml:space="preserve"> proposed solution and its significance in solving the problem.)</w:t>
            </w:r>
          </w:p>
        </w:tc>
        <w:tc>
          <w:tcPr>
            <w:tcW w:w="5855" w:type="dxa"/>
          </w:tcPr>
          <w:p w14:paraId="5A23F28A" w14:textId="5682D58F" w:rsidR="00E8027F" w:rsidRDefault="0001647F" w:rsidP="001A0075">
            <w:r w:rsidRPr="0001647F">
              <w:t xml:space="preserve">AI is central to </w:t>
            </w:r>
            <w:r w:rsidR="001C0A33">
              <w:t>ABC’s</w:t>
            </w:r>
            <w:r w:rsidRPr="0001647F">
              <w:t xml:space="preserve"> vision of automating predictive maintenance. By deploying machine learning models capable of analyzing vast amounts of sensor data in </w:t>
            </w:r>
            <w:r w:rsidR="001C0A33">
              <w:t>real time</w:t>
            </w:r>
            <w:r w:rsidRPr="0001647F">
              <w:t>, the company aims to shift from a reactive to a proactive maintenance strategy.</w:t>
            </w:r>
          </w:p>
        </w:tc>
      </w:tr>
      <w:tr w:rsidR="00E8027F" w14:paraId="4F2F1F91" w14:textId="77777777" w:rsidTr="0032548E">
        <w:tc>
          <w:tcPr>
            <w:tcW w:w="3707" w:type="dxa"/>
          </w:tcPr>
          <w:p w14:paraId="6D8C4F7A" w14:textId="40E726C1" w:rsidR="0010308F" w:rsidRDefault="00603254">
            <w:pPr>
              <w:rPr>
                <w:b/>
                <w:bCs/>
              </w:rPr>
            </w:pPr>
            <w:r w:rsidRPr="00603254">
              <w:rPr>
                <w:b/>
                <w:bCs/>
              </w:rPr>
              <w:t>Long-Term Vision and Growth Plan</w:t>
            </w:r>
            <w:r w:rsidR="00916BA3">
              <w:rPr>
                <w:b/>
                <w:bCs/>
              </w:rPr>
              <w:t>:</w:t>
            </w:r>
          </w:p>
          <w:p w14:paraId="51F644F8" w14:textId="797369D5" w:rsidR="00603254" w:rsidRPr="00E8027F" w:rsidRDefault="00603254">
            <w:pPr>
              <w:rPr>
                <w:b/>
                <w:bCs/>
              </w:rPr>
            </w:pPr>
            <w:r w:rsidRPr="00603254">
              <w:rPr>
                <w:i/>
                <w:iCs/>
                <w:sz w:val="16"/>
                <w:szCs w:val="16"/>
              </w:rPr>
              <w:t>(</w:t>
            </w:r>
            <w:r w:rsidR="006F4528">
              <w:rPr>
                <w:i/>
                <w:iCs/>
                <w:sz w:val="16"/>
                <w:szCs w:val="16"/>
              </w:rPr>
              <w:t>Company’s</w:t>
            </w:r>
            <w:r w:rsidRPr="00603254">
              <w:rPr>
                <w:i/>
                <w:iCs/>
                <w:sz w:val="16"/>
                <w:szCs w:val="16"/>
              </w:rPr>
              <w:t xml:space="preserve"> future aspirations and its roadmap to achieve them)</w:t>
            </w:r>
          </w:p>
        </w:tc>
        <w:tc>
          <w:tcPr>
            <w:tcW w:w="5855" w:type="dxa"/>
          </w:tcPr>
          <w:p w14:paraId="6FC0B6BB" w14:textId="0084CEFB" w:rsidR="009B38B9" w:rsidRDefault="001C0A33" w:rsidP="001A0075">
            <w:r>
              <w:t>ABC</w:t>
            </w:r>
            <w:r w:rsidR="0001647F" w:rsidRPr="0001647F">
              <w:t xml:space="preserve"> Solutions has a clear long-term vision, aiming to become a leader in AI-driven automotive solutions. Their growth plan includes expanding their AI capabilities to cover other aspects of vehicle performance optimization, such as energy efficiency and autonomous driving systems.</w:t>
            </w:r>
          </w:p>
        </w:tc>
      </w:tr>
      <w:tr w:rsidR="00E8027F" w14:paraId="368AFFB2" w14:textId="77777777" w:rsidTr="0032548E">
        <w:tc>
          <w:tcPr>
            <w:tcW w:w="3707" w:type="dxa"/>
          </w:tcPr>
          <w:p w14:paraId="1820339C" w14:textId="77777777" w:rsidR="00E8027F" w:rsidRDefault="00CA39FC">
            <w:pPr>
              <w:rPr>
                <w:b/>
                <w:bCs/>
              </w:rPr>
            </w:pPr>
            <w:r w:rsidRPr="00CA39FC">
              <w:rPr>
                <w:b/>
                <w:bCs/>
              </w:rPr>
              <w:t>Identified Target Market and Customer Segments</w:t>
            </w:r>
            <w:r>
              <w:rPr>
                <w:b/>
                <w:bCs/>
              </w:rPr>
              <w:t>:</w:t>
            </w:r>
          </w:p>
          <w:p w14:paraId="5DDACC6D" w14:textId="6E12D55E" w:rsidR="00CA39FC" w:rsidRPr="00E8027F" w:rsidRDefault="00916BA3">
            <w:pPr>
              <w:rPr>
                <w:b/>
                <w:bCs/>
              </w:rPr>
            </w:pPr>
            <w:r w:rsidRPr="00916BA3">
              <w:rPr>
                <w:i/>
                <w:iCs/>
                <w:sz w:val="16"/>
                <w:szCs w:val="16"/>
              </w:rPr>
              <w:t xml:space="preserve">(Clarity and appropriateness of the </w:t>
            </w:r>
            <w:r w:rsidR="00274928">
              <w:rPr>
                <w:i/>
                <w:iCs/>
                <w:sz w:val="16"/>
                <w:szCs w:val="16"/>
              </w:rPr>
              <w:t>company’s</w:t>
            </w:r>
            <w:r w:rsidRPr="00916BA3">
              <w:rPr>
                <w:i/>
                <w:iCs/>
                <w:sz w:val="16"/>
                <w:szCs w:val="16"/>
              </w:rPr>
              <w:t xml:space="preserve"> target customers)</w:t>
            </w:r>
          </w:p>
        </w:tc>
        <w:tc>
          <w:tcPr>
            <w:tcW w:w="5855" w:type="dxa"/>
          </w:tcPr>
          <w:p w14:paraId="2DE147C4" w14:textId="382CE2DE" w:rsidR="00E8027F" w:rsidRDefault="0001647F" w:rsidP="001A0075">
            <w:r w:rsidRPr="0001647F">
              <w:t>Their target market includes automotive manufacturers and fleet operators, particularly those focusing on electric vehicles.</w:t>
            </w:r>
          </w:p>
        </w:tc>
      </w:tr>
      <w:tr w:rsidR="00E8027F" w14:paraId="1BD3BC0F" w14:textId="77777777" w:rsidTr="0032548E">
        <w:tc>
          <w:tcPr>
            <w:tcW w:w="3707" w:type="dxa"/>
          </w:tcPr>
          <w:p w14:paraId="7791DEED" w14:textId="77777777" w:rsidR="00E8027F" w:rsidRDefault="00FA1723">
            <w:pPr>
              <w:rPr>
                <w:b/>
                <w:bCs/>
              </w:rPr>
            </w:pPr>
            <w:r w:rsidRPr="00FA1723">
              <w:rPr>
                <w:b/>
                <w:bCs/>
              </w:rPr>
              <w:t>Data Requirement Assessment</w:t>
            </w:r>
            <w:r w:rsidR="009C5F05">
              <w:rPr>
                <w:b/>
                <w:bCs/>
              </w:rPr>
              <w:t>:</w:t>
            </w:r>
          </w:p>
          <w:p w14:paraId="0D80332C" w14:textId="7B3FBE3C" w:rsidR="009C5F05" w:rsidRPr="00E8027F" w:rsidRDefault="009C5F05">
            <w:pPr>
              <w:rPr>
                <w:b/>
                <w:bCs/>
              </w:rPr>
            </w:pPr>
            <w:r w:rsidRPr="009C5F05">
              <w:rPr>
                <w:i/>
                <w:iCs/>
                <w:sz w:val="16"/>
                <w:szCs w:val="16"/>
              </w:rPr>
              <w:t>(</w:t>
            </w:r>
            <w:r>
              <w:rPr>
                <w:i/>
                <w:iCs/>
                <w:sz w:val="16"/>
                <w:szCs w:val="16"/>
              </w:rPr>
              <w:t>C</w:t>
            </w:r>
            <w:r w:rsidRPr="009C5F05">
              <w:rPr>
                <w:i/>
                <w:iCs/>
                <w:sz w:val="16"/>
                <w:szCs w:val="16"/>
              </w:rPr>
              <w:t>larity in what data is needed)</w:t>
            </w:r>
          </w:p>
        </w:tc>
        <w:tc>
          <w:tcPr>
            <w:tcW w:w="5855" w:type="dxa"/>
          </w:tcPr>
          <w:p w14:paraId="0A37DADB" w14:textId="4CF39741" w:rsidR="00896E56" w:rsidRDefault="0001647F" w:rsidP="001A0075">
            <w:r w:rsidRPr="0001647F">
              <w:t xml:space="preserve">The company requires extensive sensor data from EVs, including battery temperature, voltage, current, and drivetrain </w:t>
            </w:r>
            <w:r w:rsidRPr="0001647F">
              <w:lastRenderedPageBreak/>
              <w:t>performance metrics. Additionally, they need historical maintenance records to train and validate their AI models.</w:t>
            </w:r>
          </w:p>
        </w:tc>
      </w:tr>
      <w:tr w:rsidR="002B52CA" w14:paraId="6DB2D45C" w14:textId="77777777" w:rsidTr="0032548E">
        <w:tc>
          <w:tcPr>
            <w:tcW w:w="3707" w:type="dxa"/>
          </w:tcPr>
          <w:p w14:paraId="4A13DB71" w14:textId="77777777" w:rsidR="002B52CA" w:rsidRDefault="002B52CA" w:rsidP="002B52CA">
            <w:pPr>
              <w:rPr>
                <w:b/>
                <w:bCs/>
              </w:rPr>
            </w:pPr>
            <w:r w:rsidRPr="00E8027F">
              <w:rPr>
                <w:b/>
                <w:bCs/>
              </w:rPr>
              <w:lastRenderedPageBreak/>
              <w:t xml:space="preserve">Data </w:t>
            </w:r>
            <w:r>
              <w:rPr>
                <w:b/>
                <w:bCs/>
              </w:rPr>
              <w:t>C</w:t>
            </w:r>
            <w:r w:rsidRPr="00E8027F">
              <w:rPr>
                <w:b/>
                <w:bCs/>
              </w:rPr>
              <w:t xml:space="preserve">ollection </w:t>
            </w:r>
            <w:r>
              <w:rPr>
                <w:b/>
                <w:bCs/>
              </w:rPr>
              <w:t>S</w:t>
            </w:r>
            <w:r w:rsidRPr="00E8027F">
              <w:rPr>
                <w:b/>
                <w:bCs/>
              </w:rPr>
              <w:t>trategy</w:t>
            </w:r>
            <w:r>
              <w:rPr>
                <w:b/>
                <w:bCs/>
              </w:rPr>
              <w:t>:</w:t>
            </w:r>
          </w:p>
          <w:p w14:paraId="24E23D47" w14:textId="12D0E484" w:rsidR="002B52CA" w:rsidRPr="00E8027F" w:rsidRDefault="002B52CA" w:rsidP="002B52CA">
            <w:pPr>
              <w:rPr>
                <w:b/>
                <w:bCs/>
              </w:rPr>
            </w:pPr>
            <w:r w:rsidRPr="000F7082">
              <w:rPr>
                <w:i/>
                <w:iCs/>
                <w:sz w:val="16"/>
                <w:szCs w:val="16"/>
              </w:rPr>
              <w:t>(</w:t>
            </w:r>
            <w:r w:rsidR="00274928">
              <w:rPr>
                <w:i/>
                <w:iCs/>
                <w:sz w:val="16"/>
                <w:szCs w:val="16"/>
              </w:rPr>
              <w:t>Company’s</w:t>
            </w:r>
            <w:r w:rsidRPr="000F7082">
              <w:rPr>
                <w:i/>
                <w:iCs/>
                <w:sz w:val="16"/>
                <w:szCs w:val="16"/>
              </w:rPr>
              <w:t xml:space="preserve"> plan for gathering, storing, and utilizing data, ensuring it's both clear and feasible.)</w:t>
            </w:r>
          </w:p>
        </w:tc>
        <w:tc>
          <w:tcPr>
            <w:tcW w:w="5855" w:type="dxa"/>
          </w:tcPr>
          <w:p w14:paraId="16559E9E" w14:textId="04BE6FB1" w:rsidR="001A0075" w:rsidRPr="001A0075" w:rsidRDefault="001C0A33" w:rsidP="001A0075">
            <w:pPr>
              <w:rPr>
                <w:lang w:val="en-GB"/>
              </w:rPr>
            </w:pPr>
            <w:r>
              <w:rPr>
                <w:lang w:val="en-GB"/>
              </w:rPr>
              <w:t>ABC</w:t>
            </w:r>
            <w:r w:rsidR="0001647F" w:rsidRPr="0001647F">
              <w:rPr>
                <w:lang w:val="en-GB"/>
              </w:rPr>
              <w:t xml:space="preserve"> Solutions has access to a growing dataset collected from their existing clients. This includes sensor data streamed in real-time from vehicles, as well as historical maintenance logs. The company plans to expand its data collection efforts by integrating with more vehicle models and manufacturers.</w:t>
            </w:r>
          </w:p>
        </w:tc>
      </w:tr>
      <w:tr w:rsidR="00E8027F" w14:paraId="62584237" w14:textId="77777777" w:rsidTr="0032548E">
        <w:tc>
          <w:tcPr>
            <w:tcW w:w="3707" w:type="dxa"/>
          </w:tcPr>
          <w:p w14:paraId="4B37F180" w14:textId="77777777" w:rsidR="00E8027F" w:rsidRDefault="000F7082">
            <w:pPr>
              <w:rPr>
                <w:b/>
                <w:bCs/>
              </w:rPr>
            </w:pPr>
            <w:r w:rsidRPr="000F7082">
              <w:rPr>
                <w:b/>
                <w:bCs/>
              </w:rPr>
              <w:t>Technical Expertise and Capability</w:t>
            </w:r>
            <w:r>
              <w:rPr>
                <w:b/>
                <w:bCs/>
              </w:rPr>
              <w:t>:</w:t>
            </w:r>
          </w:p>
          <w:p w14:paraId="0089B9C6" w14:textId="570CAD32" w:rsidR="000F7082" w:rsidRPr="00E8027F" w:rsidRDefault="000F7082">
            <w:pPr>
              <w:rPr>
                <w:b/>
                <w:bCs/>
              </w:rPr>
            </w:pPr>
            <w:r w:rsidRPr="000F7082">
              <w:rPr>
                <w:i/>
                <w:iCs/>
                <w:sz w:val="16"/>
                <w:szCs w:val="16"/>
              </w:rPr>
              <w:t>(</w:t>
            </w:r>
            <w:r w:rsidR="00274928">
              <w:rPr>
                <w:i/>
                <w:iCs/>
                <w:sz w:val="16"/>
                <w:szCs w:val="16"/>
              </w:rPr>
              <w:t>Company’s</w:t>
            </w:r>
            <w:r w:rsidRPr="000F7082">
              <w:rPr>
                <w:i/>
                <w:iCs/>
                <w:sz w:val="16"/>
                <w:szCs w:val="16"/>
              </w:rPr>
              <w:t xml:space="preserve"> technical skillset and its ability to execute the proposed idea)</w:t>
            </w:r>
          </w:p>
        </w:tc>
        <w:tc>
          <w:tcPr>
            <w:tcW w:w="5855" w:type="dxa"/>
          </w:tcPr>
          <w:p w14:paraId="3EA88738" w14:textId="1F71D8FE" w:rsidR="007221F5" w:rsidRDefault="0001647F" w:rsidP="001A0075">
            <w:r w:rsidRPr="0001647F">
              <w:t xml:space="preserve">The team at </w:t>
            </w:r>
            <w:r w:rsidR="001C0A33">
              <w:t>ABC</w:t>
            </w:r>
            <w:r w:rsidRPr="0001647F">
              <w:t xml:space="preserve"> Solutions has strong technical expertise in software development and data analytics. However, their experience with implementing AI models in real-time systems is still developing, and they are seeking to build this capability with the help of external expertise.</w:t>
            </w:r>
          </w:p>
        </w:tc>
      </w:tr>
      <w:tr w:rsidR="001D4424" w14:paraId="55D449A8" w14:textId="77777777" w:rsidTr="0032548E">
        <w:tc>
          <w:tcPr>
            <w:tcW w:w="3707" w:type="dxa"/>
          </w:tcPr>
          <w:p w14:paraId="3FD069B7" w14:textId="77777777" w:rsidR="001D4424" w:rsidRDefault="000E64EF">
            <w:pPr>
              <w:rPr>
                <w:b/>
                <w:bCs/>
              </w:rPr>
            </w:pPr>
            <w:r>
              <w:rPr>
                <w:b/>
                <w:bCs/>
              </w:rPr>
              <w:t>Expectations from FAIR Services:</w:t>
            </w:r>
          </w:p>
          <w:p w14:paraId="78AA8B1C" w14:textId="50079559" w:rsidR="00722705" w:rsidRPr="000F7082" w:rsidRDefault="00565E91">
            <w:pPr>
              <w:rPr>
                <w:b/>
                <w:bCs/>
              </w:rPr>
            </w:pPr>
            <w:r w:rsidRPr="008C32DD">
              <w:rPr>
                <w:i/>
                <w:iCs/>
                <w:sz w:val="16"/>
                <w:szCs w:val="16"/>
              </w:rPr>
              <w:t>(</w:t>
            </w:r>
            <w:r w:rsidRPr="00565E91">
              <w:rPr>
                <w:i/>
                <w:iCs/>
                <w:sz w:val="16"/>
                <w:szCs w:val="16"/>
              </w:rPr>
              <w:t>What services</w:t>
            </w:r>
            <w:r w:rsidR="000C7373">
              <w:rPr>
                <w:i/>
                <w:iCs/>
                <w:sz w:val="16"/>
                <w:szCs w:val="16"/>
              </w:rPr>
              <w:t>/recommendations</w:t>
            </w:r>
            <w:r w:rsidRPr="00565E91">
              <w:rPr>
                <w:i/>
                <w:iCs/>
                <w:sz w:val="16"/>
                <w:szCs w:val="16"/>
              </w:rPr>
              <w:t xml:space="preserve"> </w:t>
            </w:r>
            <w:r w:rsidR="008F7DAC">
              <w:rPr>
                <w:i/>
                <w:iCs/>
                <w:sz w:val="16"/>
                <w:szCs w:val="16"/>
              </w:rPr>
              <w:t xml:space="preserve">does </w:t>
            </w:r>
            <w:r w:rsidRPr="00565E91">
              <w:rPr>
                <w:i/>
                <w:iCs/>
                <w:sz w:val="16"/>
                <w:szCs w:val="16"/>
              </w:rPr>
              <w:t xml:space="preserve">the </w:t>
            </w:r>
            <w:r w:rsidR="00274928">
              <w:rPr>
                <w:i/>
                <w:iCs/>
                <w:sz w:val="16"/>
                <w:szCs w:val="16"/>
              </w:rPr>
              <w:t>Company</w:t>
            </w:r>
            <w:r w:rsidRPr="00565E91">
              <w:rPr>
                <w:i/>
                <w:iCs/>
                <w:sz w:val="16"/>
                <w:szCs w:val="16"/>
              </w:rPr>
              <w:t xml:space="preserve"> </w:t>
            </w:r>
            <w:r>
              <w:rPr>
                <w:i/>
                <w:iCs/>
                <w:sz w:val="16"/>
                <w:szCs w:val="16"/>
              </w:rPr>
              <w:t>require</w:t>
            </w:r>
            <w:r w:rsidRPr="00565E91">
              <w:rPr>
                <w:i/>
                <w:iCs/>
                <w:sz w:val="16"/>
                <w:szCs w:val="16"/>
              </w:rPr>
              <w:t xml:space="preserve"> and what can be offered</w:t>
            </w:r>
            <w:r w:rsidR="008F7DAC">
              <w:rPr>
                <w:i/>
                <w:iCs/>
                <w:sz w:val="16"/>
                <w:szCs w:val="16"/>
              </w:rPr>
              <w:t>?</w:t>
            </w:r>
            <w:r w:rsidR="00722705" w:rsidRPr="00565E91">
              <w:rPr>
                <w:i/>
                <w:iCs/>
                <w:sz w:val="16"/>
                <w:szCs w:val="16"/>
              </w:rPr>
              <w:t>)</w:t>
            </w:r>
          </w:p>
        </w:tc>
        <w:tc>
          <w:tcPr>
            <w:tcW w:w="5855" w:type="dxa"/>
          </w:tcPr>
          <w:p w14:paraId="41A79A39" w14:textId="0701E10C" w:rsidR="00631FDD" w:rsidRDefault="001C0A33" w:rsidP="00E05C22">
            <w:r>
              <w:t>ABC</w:t>
            </w:r>
            <w:r w:rsidR="0001647F" w:rsidRPr="0001647F">
              <w:t xml:space="preserve"> Solutions seeks technical advice from FAIR Services on selecting the most suitable AI models for real-time data analysis, as well as guidance on integrating these models into their existing systems.</w:t>
            </w:r>
          </w:p>
        </w:tc>
      </w:tr>
      <w:tr w:rsidR="00656D57" w14:paraId="26935CD6" w14:textId="77777777" w:rsidTr="0032548E">
        <w:tc>
          <w:tcPr>
            <w:tcW w:w="9562" w:type="dxa"/>
            <w:gridSpan w:val="2"/>
          </w:tcPr>
          <w:p w14:paraId="1AEF3440" w14:textId="77777777" w:rsidR="00656D57" w:rsidRDefault="00656D57" w:rsidP="001A0075">
            <w:pPr>
              <w:rPr>
                <w:b/>
                <w:bCs/>
              </w:rPr>
            </w:pPr>
            <w:r>
              <w:rPr>
                <w:b/>
                <w:bCs/>
              </w:rPr>
              <w:t>Recommendations:</w:t>
            </w:r>
          </w:p>
          <w:p w14:paraId="054E4400" w14:textId="489C84A0" w:rsidR="00656D57" w:rsidRDefault="00656D57" w:rsidP="001A0075">
            <w:pPr>
              <w:rPr>
                <w:b/>
                <w:bCs/>
              </w:rPr>
            </w:pPr>
            <w:r w:rsidRPr="00F236C3">
              <w:rPr>
                <w:i/>
                <w:iCs/>
                <w:sz w:val="16"/>
                <w:szCs w:val="16"/>
              </w:rPr>
              <w:t>(Future steps, suggestions for improvement)</w:t>
            </w:r>
          </w:p>
        </w:tc>
      </w:tr>
      <w:tr w:rsidR="00656D57" w14:paraId="7032FCAA" w14:textId="77777777" w:rsidTr="0032548E">
        <w:tc>
          <w:tcPr>
            <w:tcW w:w="9562" w:type="dxa"/>
            <w:gridSpan w:val="2"/>
          </w:tcPr>
          <w:p w14:paraId="5B51E808" w14:textId="77777777" w:rsidR="0001647F" w:rsidRPr="0001647F" w:rsidRDefault="0001647F" w:rsidP="0001647F">
            <w:pPr>
              <w:spacing w:before="100" w:beforeAutospacing="1" w:after="100" w:afterAutospacing="1"/>
              <w:rPr>
                <w:rFonts w:eastAsia="Times New Roman" w:cstheme="minorHAnsi"/>
                <w:kern w:val="0"/>
                <w14:ligatures w14:val="none"/>
              </w:rPr>
            </w:pPr>
            <w:r w:rsidRPr="0001647F">
              <w:rPr>
                <w:rFonts w:eastAsia="Times New Roman" w:cstheme="minorHAnsi"/>
                <w:kern w:val="0"/>
                <w14:ligatures w14:val="none"/>
              </w:rPr>
              <w:t>The initial experiments with basic machine learning models have provided a solid foundation, but more advanced AI techniques should be explored to achieve the desired predictive accuracy. Models such as LSTM (Long Short-Term Memory) networks and other time-series analysis methods are well-suited for processing the sequential data generated by EV sensors.</w:t>
            </w:r>
          </w:p>
          <w:p w14:paraId="703F52A5" w14:textId="77777777" w:rsidR="0001647F" w:rsidRPr="0001647F" w:rsidRDefault="0001647F" w:rsidP="0001647F">
            <w:pPr>
              <w:spacing w:before="100" w:beforeAutospacing="1" w:after="100" w:afterAutospacing="1"/>
              <w:rPr>
                <w:rFonts w:eastAsia="Times New Roman" w:cstheme="minorHAnsi"/>
                <w:kern w:val="0"/>
                <w14:ligatures w14:val="none"/>
              </w:rPr>
            </w:pPr>
            <w:r w:rsidRPr="0001647F">
              <w:rPr>
                <w:rFonts w:eastAsia="Times New Roman" w:cstheme="minorHAnsi"/>
                <w:kern w:val="0"/>
                <w14:ligatures w14:val="none"/>
              </w:rPr>
              <w:t>To improve the effectiveness of the predictive maintenance system, the following steps are recommended:</w:t>
            </w:r>
          </w:p>
          <w:p w14:paraId="485278AE" w14:textId="77777777" w:rsidR="0001647F" w:rsidRPr="0001647F" w:rsidRDefault="0001647F" w:rsidP="0001647F">
            <w:pPr>
              <w:numPr>
                <w:ilvl w:val="0"/>
                <w:numId w:val="12"/>
              </w:numPr>
              <w:spacing w:before="100" w:beforeAutospacing="1" w:after="100" w:afterAutospacing="1"/>
              <w:rPr>
                <w:rFonts w:eastAsia="Times New Roman" w:cstheme="minorHAnsi"/>
                <w:kern w:val="0"/>
                <w14:ligatures w14:val="none"/>
              </w:rPr>
            </w:pPr>
            <w:r w:rsidRPr="0001647F">
              <w:rPr>
                <w:rFonts w:eastAsia="Times New Roman" w:cstheme="minorHAnsi"/>
                <w:b/>
                <w:bCs/>
                <w:kern w:val="0"/>
                <w14:ligatures w14:val="none"/>
              </w:rPr>
              <w:t>Data Preprocessing:</w:t>
            </w:r>
            <w:r w:rsidRPr="0001647F">
              <w:rPr>
                <w:rFonts w:eastAsia="Times New Roman" w:cstheme="minorHAnsi"/>
                <w:kern w:val="0"/>
                <w14:ligatures w14:val="none"/>
              </w:rPr>
              <w:t xml:space="preserve"> Ensure that the sensor data is properly cleaned and preprocessed before feeding it into the AI models. This includes handling missing values, normalizing data, and ensuring consistency across different data sources.</w:t>
            </w:r>
          </w:p>
          <w:p w14:paraId="1EEC850D" w14:textId="77777777" w:rsidR="0001647F" w:rsidRPr="0001647F" w:rsidRDefault="0001647F" w:rsidP="0001647F">
            <w:pPr>
              <w:numPr>
                <w:ilvl w:val="0"/>
                <w:numId w:val="12"/>
              </w:numPr>
              <w:spacing w:before="100" w:beforeAutospacing="1" w:after="100" w:afterAutospacing="1"/>
              <w:rPr>
                <w:rFonts w:eastAsia="Times New Roman" w:cstheme="minorHAnsi"/>
                <w:kern w:val="0"/>
                <w14:ligatures w14:val="none"/>
              </w:rPr>
            </w:pPr>
            <w:r w:rsidRPr="0001647F">
              <w:rPr>
                <w:rFonts w:eastAsia="Times New Roman" w:cstheme="minorHAnsi"/>
                <w:b/>
                <w:bCs/>
                <w:kern w:val="0"/>
                <w14:ligatures w14:val="none"/>
              </w:rPr>
              <w:t>Model Selection:</w:t>
            </w:r>
            <w:r w:rsidRPr="0001647F">
              <w:rPr>
                <w:rFonts w:eastAsia="Times New Roman" w:cstheme="minorHAnsi"/>
                <w:kern w:val="0"/>
                <w14:ligatures w14:val="none"/>
              </w:rPr>
              <w:t xml:space="preserve"> Experiment with advanced models, including LSTM networks and convolutional neural networks (CNNs), to analyze time-series data. These models </w:t>
            </w:r>
            <w:proofErr w:type="gramStart"/>
            <w:r w:rsidRPr="0001647F">
              <w:rPr>
                <w:rFonts w:eastAsia="Times New Roman" w:cstheme="minorHAnsi"/>
                <w:kern w:val="0"/>
                <w14:ligatures w14:val="none"/>
              </w:rPr>
              <w:t>are capable of capturing</w:t>
            </w:r>
            <w:proofErr w:type="gramEnd"/>
            <w:r w:rsidRPr="0001647F">
              <w:rPr>
                <w:rFonts w:eastAsia="Times New Roman" w:cstheme="minorHAnsi"/>
                <w:kern w:val="0"/>
                <w14:ligatures w14:val="none"/>
              </w:rPr>
              <w:t xml:space="preserve"> complex patterns and can provide more accurate predictions of potential failures.</w:t>
            </w:r>
          </w:p>
          <w:p w14:paraId="72B91564" w14:textId="1B433F6D" w:rsidR="0001647F" w:rsidRPr="0001647F" w:rsidRDefault="0001647F" w:rsidP="0001647F">
            <w:pPr>
              <w:numPr>
                <w:ilvl w:val="0"/>
                <w:numId w:val="12"/>
              </w:numPr>
              <w:spacing w:before="100" w:beforeAutospacing="1" w:after="100" w:afterAutospacing="1"/>
              <w:rPr>
                <w:rFonts w:eastAsia="Times New Roman" w:cstheme="minorHAnsi"/>
                <w:kern w:val="0"/>
                <w14:ligatures w14:val="none"/>
              </w:rPr>
            </w:pPr>
            <w:r w:rsidRPr="0001647F">
              <w:rPr>
                <w:rFonts w:eastAsia="Times New Roman" w:cstheme="minorHAnsi"/>
                <w:b/>
                <w:bCs/>
                <w:kern w:val="0"/>
                <w14:ligatures w14:val="none"/>
              </w:rPr>
              <w:t>Model Fine-Tuning:</w:t>
            </w:r>
            <w:r w:rsidRPr="0001647F">
              <w:rPr>
                <w:rFonts w:eastAsia="Times New Roman" w:cstheme="minorHAnsi"/>
                <w:kern w:val="0"/>
                <w14:ligatures w14:val="none"/>
              </w:rPr>
              <w:t xml:space="preserve"> Start with pre-trained models from well-established research, and fine-tune them using </w:t>
            </w:r>
            <w:r w:rsidR="001C0A33">
              <w:rPr>
                <w:rFonts w:eastAsia="Times New Roman" w:cstheme="minorHAnsi"/>
                <w:kern w:val="0"/>
                <w14:ligatures w14:val="none"/>
              </w:rPr>
              <w:t>ABC’s</w:t>
            </w:r>
            <w:r w:rsidRPr="0001647F">
              <w:rPr>
                <w:rFonts w:eastAsia="Times New Roman" w:cstheme="minorHAnsi"/>
                <w:kern w:val="0"/>
                <w14:ligatures w14:val="none"/>
              </w:rPr>
              <w:t xml:space="preserve"> proprietary dataset. This will help in achieving higher accuracy and better generalization to the specific conditions of EVs.</w:t>
            </w:r>
          </w:p>
          <w:p w14:paraId="41769D15" w14:textId="77777777" w:rsidR="0001647F" w:rsidRPr="0001647F" w:rsidRDefault="0001647F" w:rsidP="0001647F">
            <w:pPr>
              <w:numPr>
                <w:ilvl w:val="0"/>
                <w:numId w:val="12"/>
              </w:numPr>
              <w:spacing w:before="100" w:beforeAutospacing="1" w:after="100" w:afterAutospacing="1"/>
              <w:rPr>
                <w:rFonts w:eastAsia="Times New Roman" w:cstheme="minorHAnsi"/>
                <w:kern w:val="0"/>
                <w14:ligatures w14:val="none"/>
              </w:rPr>
            </w:pPr>
            <w:r w:rsidRPr="0001647F">
              <w:rPr>
                <w:rFonts w:eastAsia="Times New Roman" w:cstheme="minorHAnsi"/>
                <w:b/>
                <w:bCs/>
                <w:kern w:val="0"/>
                <w14:ligatures w14:val="none"/>
              </w:rPr>
              <w:t>System Integration:</w:t>
            </w:r>
            <w:r w:rsidRPr="0001647F">
              <w:rPr>
                <w:rFonts w:eastAsia="Times New Roman" w:cstheme="minorHAnsi"/>
                <w:kern w:val="0"/>
                <w14:ligatures w14:val="none"/>
              </w:rPr>
              <w:t xml:space="preserve"> Work on integrating the AI models with the existing maintenance system, ensuring that real-time data processing is </w:t>
            </w:r>
            <w:proofErr w:type="gramStart"/>
            <w:r w:rsidRPr="0001647F">
              <w:rPr>
                <w:rFonts w:eastAsia="Times New Roman" w:cstheme="minorHAnsi"/>
                <w:kern w:val="0"/>
                <w14:ligatures w14:val="none"/>
              </w:rPr>
              <w:t>seamless</w:t>
            </w:r>
            <w:proofErr w:type="gramEnd"/>
            <w:r w:rsidRPr="0001647F">
              <w:rPr>
                <w:rFonts w:eastAsia="Times New Roman" w:cstheme="minorHAnsi"/>
                <w:kern w:val="0"/>
                <w14:ligatures w14:val="none"/>
              </w:rPr>
              <w:t xml:space="preserve"> and that the system can handle large-scale data streams without latency.</w:t>
            </w:r>
          </w:p>
          <w:p w14:paraId="439CC4B4" w14:textId="1A09BD82" w:rsidR="00F11A20" w:rsidRPr="0001647F" w:rsidRDefault="0001647F" w:rsidP="0001647F">
            <w:pPr>
              <w:numPr>
                <w:ilvl w:val="0"/>
                <w:numId w:val="12"/>
              </w:numPr>
              <w:spacing w:before="100" w:beforeAutospacing="1" w:after="100" w:afterAutospacing="1"/>
              <w:rPr>
                <w:rFonts w:ascii="Times New Roman" w:eastAsia="Times New Roman" w:hAnsi="Times New Roman" w:cs="Times New Roman"/>
                <w:kern w:val="0"/>
                <w:sz w:val="24"/>
                <w:szCs w:val="24"/>
                <w14:ligatures w14:val="none"/>
              </w:rPr>
            </w:pPr>
            <w:r w:rsidRPr="0001647F">
              <w:rPr>
                <w:rFonts w:eastAsia="Times New Roman" w:cstheme="minorHAnsi"/>
                <w:b/>
                <w:bCs/>
                <w:kern w:val="0"/>
                <w14:ligatures w14:val="none"/>
              </w:rPr>
              <w:t>Validation and Testing:</w:t>
            </w:r>
            <w:r w:rsidRPr="0001647F">
              <w:rPr>
                <w:rFonts w:eastAsia="Times New Roman" w:cstheme="minorHAnsi"/>
                <w:kern w:val="0"/>
                <w14:ligatures w14:val="none"/>
              </w:rPr>
              <w:t xml:space="preserve"> Conduct extensive validation and testing using historical maintenance data to ensure that the AI models are reliable and accurate. This will involve comparing the AI predictions with actual maintenance records to assess performance.</w:t>
            </w:r>
          </w:p>
        </w:tc>
      </w:tr>
    </w:tbl>
    <w:p w14:paraId="773FE037" w14:textId="77777777" w:rsidR="00E8027F" w:rsidRDefault="00E8027F"/>
    <w:p w14:paraId="14DA05E9" w14:textId="4A8FA9FD" w:rsidR="00EA3371" w:rsidRDefault="00EA3371"/>
    <w:sectPr w:rsidR="00EA3371" w:rsidSect="00B74B3D">
      <w:pgSz w:w="11906" w:h="16838"/>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1D7822"/>
    <w:multiLevelType w:val="hybridMultilevel"/>
    <w:tmpl w:val="F1E0E95E"/>
    <w:lvl w:ilvl="0" w:tplc="17EAEE7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DF2738"/>
    <w:multiLevelType w:val="hybridMultilevel"/>
    <w:tmpl w:val="70C48BA0"/>
    <w:lvl w:ilvl="0" w:tplc="96BE61C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3A3B6A"/>
    <w:multiLevelType w:val="hybridMultilevel"/>
    <w:tmpl w:val="64D49900"/>
    <w:lvl w:ilvl="0" w:tplc="C7FA60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792601"/>
    <w:multiLevelType w:val="hybridMultilevel"/>
    <w:tmpl w:val="1FFC9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3E0311"/>
    <w:multiLevelType w:val="hybridMultilevel"/>
    <w:tmpl w:val="B770BD4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33A91084"/>
    <w:multiLevelType w:val="hybridMultilevel"/>
    <w:tmpl w:val="D96EDA2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4FD7E22"/>
    <w:multiLevelType w:val="hybridMultilevel"/>
    <w:tmpl w:val="5A1EAB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4DF45E0E"/>
    <w:multiLevelType w:val="hybridMultilevel"/>
    <w:tmpl w:val="599623C0"/>
    <w:lvl w:ilvl="0" w:tplc="1000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 w15:restartNumberingAfterBreak="0">
    <w:nsid w:val="5A606122"/>
    <w:multiLevelType w:val="multilevel"/>
    <w:tmpl w:val="21EEF3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65D42EB"/>
    <w:multiLevelType w:val="hybridMultilevel"/>
    <w:tmpl w:val="C1D22E9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688E5ADB"/>
    <w:multiLevelType w:val="hybridMultilevel"/>
    <w:tmpl w:val="ABA8B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C0382B"/>
    <w:multiLevelType w:val="hybridMultilevel"/>
    <w:tmpl w:val="7932FFFA"/>
    <w:lvl w:ilvl="0" w:tplc="FFFFFFFF">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10000017">
      <w:start w:val="1"/>
      <w:numFmt w:val="lowerLetter"/>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23292943">
    <w:abstractNumId w:val="1"/>
  </w:num>
  <w:num w:numId="2" w16cid:durableId="911626859">
    <w:abstractNumId w:val="0"/>
  </w:num>
  <w:num w:numId="3" w16cid:durableId="1585071661">
    <w:abstractNumId w:val="2"/>
  </w:num>
  <w:num w:numId="4" w16cid:durableId="984898598">
    <w:abstractNumId w:val="10"/>
  </w:num>
  <w:num w:numId="5" w16cid:durableId="940838774">
    <w:abstractNumId w:val="9"/>
  </w:num>
  <w:num w:numId="6" w16cid:durableId="671641491">
    <w:abstractNumId w:val="6"/>
  </w:num>
  <w:num w:numId="7" w16cid:durableId="155532092">
    <w:abstractNumId w:val="4"/>
  </w:num>
  <w:num w:numId="8" w16cid:durableId="1326280430">
    <w:abstractNumId w:val="5"/>
  </w:num>
  <w:num w:numId="9" w16cid:durableId="1987053679">
    <w:abstractNumId w:val="11"/>
  </w:num>
  <w:num w:numId="10" w16cid:durableId="1656447210">
    <w:abstractNumId w:val="3"/>
  </w:num>
  <w:num w:numId="11" w16cid:durableId="2001149370">
    <w:abstractNumId w:val="7"/>
  </w:num>
  <w:num w:numId="12" w16cid:durableId="102682826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NzM3MbA0tDQ3szBS0lEKTi0uzszPAykwMq4FAFQWEaAtAAAA"/>
  </w:docVars>
  <w:rsids>
    <w:rsidRoot w:val="00E8027F"/>
    <w:rsid w:val="00002B2F"/>
    <w:rsid w:val="000061A2"/>
    <w:rsid w:val="00010E49"/>
    <w:rsid w:val="00010F54"/>
    <w:rsid w:val="0001253E"/>
    <w:rsid w:val="00014F1A"/>
    <w:rsid w:val="00015A1E"/>
    <w:rsid w:val="0001647F"/>
    <w:rsid w:val="00022BB5"/>
    <w:rsid w:val="00026A9E"/>
    <w:rsid w:val="00026D46"/>
    <w:rsid w:val="00031A3D"/>
    <w:rsid w:val="000348CB"/>
    <w:rsid w:val="00040276"/>
    <w:rsid w:val="00040B25"/>
    <w:rsid w:val="00040DC1"/>
    <w:rsid w:val="000438E9"/>
    <w:rsid w:val="00044CFF"/>
    <w:rsid w:val="0004640D"/>
    <w:rsid w:val="000471B2"/>
    <w:rsid w:val="0004764F"/>
    <w:rsid w:val="00047ACF"/>
    <w:rsid w:val="00050137"/>
    <w:rsid w:val="00051509"/>
    <w:rsid w:val="00052D04"/>
    <w:rsid w:val="00052FFA"/>
    <w:rsid w:val="00057238"/>
    <w:rsid w:val="0007371C"/>
    <w:rsid w:val="00076B4A"/>
    <w:rsid w:val="00080DEA"/>
    <w:rsid w:val="00081DD2"/>
    <w:rsid w:val="0008781E"/>
    <w:rsid w:val="000879E5"/>
    <w:rsid w:val="00090219"/>
    <w:rsid w:val="000B3F7E"/>
    <w:rsid w:val="000B7018"/>
    <w:rsid w:val="000C3180"/>
    <w:rsid w:val="000C7373"/>
    <w:rsid w:val="000C7D97"/>
    <w:rsid w:val="000D2190"/>
    <w:rsid w:val="000D3FD2"/>
    <w:rsid w:val="000D6D70"/>
    <w:rsid w:val="000E50DE"/>
    <w:rsid w:val="000E55E6"/>
    <w:rsid w:val="000E64EF"/>
    <w:rsid w:val="000F0987"/>
    <w:rsid w:val="000F106F"/>
    <w:rsid w:val="000F2D84"/>
    <w:rsid w:val="000F498A"/>
    <w:rsid w:val="000F7082"/>
    <w:rsid w:val="00101D9F"/>
    <w:rsid w:val="0010308F"/>
    <w:rsid w:val="00105B36"/>
    <w:rsid w:val="00106699"/>
    <w:rsid w:val="00106971"/>
    <w:rsid w:val="00123148"/>
    <w:rsid w:val="00124A1A"/>
    <w:rsid w:val="001251EC"/>
    <w:rsid w:val="00126C26"/>
    <w:rsid w:val="001273A9"/>
    <w:rsid w:val="00132053"/>
    <w:rsid w:val="00140093"/>
    <w:rsid w:val="00155F7F"/>
    <w:rsid w:val="00157667"/>
    <w:rsid w:val="001608A7"/>
    <w:rsid w:val="00161B3A"/>
    <w:rsid w:val="00163A21"/>
    <w:rsid w:val="001642F2"/>
    <w:rsid w:val="001652EF"/>
    <w:rsid w:val="001664D2"/>
    <w:rsid w:val="00175460"/>
    <w:rsid w:val="001759D6"/>
    <w:rsid w:val="0018031A"/>
    <w:rsid w:val="00191378"/>
    <w:rsid w:val="00197CD6"/>
    <w:rsid w:val="00197E8A"/>
    <w:rsid w:val="001A0075"/>
    <w:rsid w:val="001A193D"/>
    <w:rsid w:val="001A3B10"/>
    <w:rsid w:val="001A4608"/>
    <w:rsid w:val="001B63D5"/>
    <w:rsid w:val="001C0A33"/>
    <w:rsid w:val="001C0F11"/>
    <w:rsid w:val="001C1DFC"/>
    <w:rsid w:val="001C2067"/>
    <w:rsid w:val="001C28E8"/>
    <w:rsid w:val="001C2D6B"/>
    <w:rsid w:val="001C4314"/>
    <w:rsid w:val="001C46FB"/>
    <w:rsid w:val="001C5B07"/>
    <w:rsid w:val="001D028E"/>
    <w:rsid w:val="001D4424"/>
    <w:rsid w:val="001D5496"/>
    <w:rsid w:val="001D6426"/>
    <w:rsid w:val="001E21A3"/>
    <w:rsid w:val="001F1F55"/>
    <w:rsid w:val="001F2B7B"/>
    <w:rsid w:val="001F4102"/>
    <w:rsid w:val="00202131"/>
    <w:rsid w:val="00203CE7"/>
    <w:rsid w:val="002109C5"/>
    <w:rsid w:val="0021133F"/>
    <w:rsid w:val="00213C8C"/>
    <w:rsid w:val="0021680C"/>
    <w:rsid w:val="00216F45"/>
    <w:rsid w:val="00220F7E"/>
    <w:rsid w:val="0022370F"/>
    <w:rsid w:val="00224089"/>
    <w:rsid w:val="00226C19"/>
    <w:rsid w:val="00231F2A"/>
    <w:rsid w:val="00233FE4"/>
    <w:rsid w:val="00244F0F"/>
    <w:rsid w:val="0025182D"/>
    <w:rsid w:val="00251B5C"/>
    <w:rsid w:val="00257060"/>
    <w:rsid w:val="0025737C"/>
    <w:rsid w:val="00257556"/>
    <w:rsid w:val="00257A82"/>
    <w:rsid w:val="00263C23"/>
    <w:rsid w:val="00263D39"/>
    <w:rsid w:val="00264D9A"/>
    <w:rsid w:val="002722FF"/>
    <w:rsid w:val="00274928"/>
    <w:rsid w:val="00282990"/>
    <w:rsid w:val="00284D81"/>
    <w:rsid w:val="00291577"/>
    <w:rsid w:val="002962A1"/>
    <w:rsid w:val="00297213"/>
    <w:rsid w:val="002972E3"/>
    <w:rsid w:val="002A1EBE"/>
    <w:rsid w:val="002A2DE0"/>
    <w:rsid w:val="002A37A3"/>
    <w:rsid w:val="002A4134"/>
    <w:rsid w:val="002A575E"/>
    <w:rsid w:val="002A7DB3"/>
    <w:rsid w:val="002B27D9"/>
    <w:rsid w:val="002B2D94"/>
    <w:rsid w:val="002B3A4E"/>
    <w:rsid w:val="002B52CA"/>
    <w:rsid w:val="002B73AB"/>
    <w:rsid w:val="002C105C"/>
    <w:rsid w:val="002C2203"/>
    <w:rsid w:val="002C53B1"/>
    <w:rsid w:val="002D0B38"/>
    <w:rsid w:val="002D7152"/>
    <w:rsid w:val="002F0786"/>
    <w:rsid w:val="002F1286"/>
    <w:rsid w:val="002F50D1"/>
    <w:rsid w:val="003029AB"/>
    <w:rsid w:val="00307DCC"/>
    <w:rsid w:val="00313037"/>
    <w:rsid w:val="003204AE"/>
    <w:rsid w:val="0032548E"/>
    <w:rsid w:val="0032596F"/>
    <w:rsid w:val="00325D1E"/>
    <w:rsid w:val="00331B45"/>
    <w:rsid w:val="00333CD2"/>
    <w:rsid w:val="00334902"/>
    <w:rsid w:val="00337283"/>
    <w:rsid w:val="003430ED"/>
    <w:rsid w:val="00343D58"/>
    <w:rsid w:val="00345242"/>
    <w:rsid w:val="003572AE"/>
    <w:rsid w:val="003573FC"/>
    <w:rsid w:val="00357737"/>
    <w:rsid w:val="0036353E"/>
    <w:rsid w:val="00363794"/>
    <w:rsid w:val="00364E08"/>
    <w:rsid w:val="00364E5C"/>
    <w:rsid w:val="003653F8"/>
    <w:rsid w:val="00376141"/>
    <w:rsid w:val="00377F0C"/>
    <w:rsid w:val="00382E9C"/>
    <w:rsid w:val="003831AB"/>
    <w:rsid w:val="00383BE1"/>
    <w:rsid w:val="00385CA7"/>
    <w:rsid w:val="003909C7"/>
    <w:rsid w:val="003912E2"/>
    <w:rsid w:val="00391826"/>
    <w:rsid w:val="00393978"/>
    <w:rsid w:val="003A245F"/>
    <w:rsid w:val="003A3CD8"/>
    <w:rsid w:val="003A470B"/>
    <w:rsid w:val="003B05D5"/>
    <w:rsid w:val="003B18DA"/>
    <w:rsid w:val="003B211F"/>
    <w:rsid w:val="003B268B"/>
    <w:rsid w:val="003B2699"/>
    <w:rsid w:val="003B452F"/>
    <w:rsid w:val="003B45C3"/>
    <w:rsid w:val="003C0E6A"/>
    <w:rsid w:val="003C1218"/>
    <w:rsid w:val="003C4A38"/>
    <w:rsid w:val="003C6018"/>
    <w:rsid w:val="003C7517"/>
    <w:rsid w:val="003E0380"/>
    <w:rsid w:val="003F040C"/>
    <w:rsid w:val="003F302D"/>
    <w:rsid w:val="0040496C"/>
    <w:rsid w:val="0042074B"/>
    <w:rsid w:val="004222B6"/>
    <w:rsid w:val="00426385"/>
    <w:rsid w:val="00432AD3"/>
    <w:rsid w:val="00434BE8"/>
    <w:rsid w:val="00436263"/>
    <w:rsid w:val="00440F0A"/>
    <w:rsid w:val="0044702F"/>
    <w:rsid w:val="00452E55"/>
    <w:rsid w:val="004540E5"/>
    <w:rsid w:val="00455EAE"/>
    <w:rsid w:val="004625C1"/>
    <w:rsid w:val="00467DF5"/>
    <w:rsid w:val="00473EC0"/>
    <w:rsid w:val="00477070"/>
    <w:rsid w:val="004775E8"/>
    <w:rsid w:val="00484ACE"/>
    <w:rsid w:val="0049225D"/>
    <w:rsid w:val="00496DA5"/>
    <w:rsid w:val="004A2338"/>
    <w:rsid w:val="004A28CF"/>
    <w:rsid w:val="004B2CA6"/>
    <w:rsid w:val="004B7FFE"/>
    <w:rsid w:val="004C0287"/>
    <w:rsid w:val="004D69D2"/>
    <w:rsid w:val="004D6BAE"/>
    <w:rsid w:val="004E215C"/>
    <w:rsid w:val="004E48CB"/>
    <w:rsid w:val="004E5383"/>
    <w:rsid w:val="004F32D9"/>
    <w:rsid w:val="005064EA"/>
    <w:rsid w:val="00511184"/>
    <w:rsid w:val="00514915"/>
    <w:rsid w:val="00524EFD"/>
    <w:rsid w:val="0053352B"/>
    <w:rsid w:val="00535119"/>
    <w:rsid w:val="00535570"/>
    <w:rsid w:val="00535CEC"/>
    <w:rsid w:val="0053661F"/>
    <w:rsid w:val="00536A4F"/>
    <w:rsid w:val="005414F6"/>
    <w:rsid w:val="00543610"/>
    <w:rsid w:val="00544FD4"/>
    <w:rsid w:val="005469E5"/>
    <w:rsid w:val="00550F04"/>
    <w:rsid w:val="005568F2"/>
    <w:rsid w:val="00565E91"/>
    <w:rsid w:val="00570144"/>
    <w:rsid w:val="00573030"/>
    <w:rsid w:val="00577368"/>
    <w:rsid w:val="005814FA"/>
    <w:rsid w:val="00582021"/>
    <w:rsid w:val="00583FEE"/>
    <w:rsid w:val="0058621D"/>
    <w:rsid w:val="00591676"/>
    <w:rsid w:val="0059374A"/>
    <w:rsid w:val="00596461"/>
    <w:rsid w:val="005A494C"/>
    <w:rsid w:val="005B0ED2"/>
    <w:rsid w:val="005B2984"/>
    <w:rsid w:val="005B7238"/>
    <w:rsid w:val="005C1278"/>
    <w:rsid w:val="005C2E98"/>
    <w:rsid w:val="005C4C4C"/>
    <w:rsid w:val="005C72E5"/>
    <w:rsid w:val="005C75A6"/>
    <w:rsid w:val="005C7777"/>
    <w:rsid w:val="005D0B6F"/>
    <w:rsid w:val="005D1CC4"/>
    <w:rsid w:val="005E0A47"/>
    <w:rsid w:val="005E0C42"/>
    <w:rsid w:val="005E2AFE"/>
    <w:rsid w:val="005E5FDF"/>
    <w:rsid w:val="005E6B5A"/>
    <w:rsid w:val="005E7E0A"/>
    <w:rsid w:val="005F2150"/>
    <w:rsid w:val="005F5E9A"/>
    <w:rsid w:val="0060262F"/>
    <w:rsid w:val="00603254"/>
    <w:rsid w:val="006035FE"/>
    <w:rsid w:val="00610AB9"/>
    <w:rsid w:val="00613C52"/>
    <w:rsid w:val="00614637"/>
    <w:rsid w:val="00615733"/>
    <w:rsid w:val="00624179"/>
    <w:rsid w:val="00627CA3"/>
    <w:rsid w:val="00631FDD"/>
    <w:rsid w:val="0063206D"/>
    <w:rsid w:val="00632A9D"/>
    <w:rsid w:val="00634D0A"/>
    <w:rsid w:val="0064114C"/>
    <w:rsid w:val="00641DA9"/>
    <w:rsid w:val="0064200B"/>
    <w:rsid w:val="00642F9D"/>
    <w:rsid w:val="006506D1"/>
    <w:rsid w:val="00656D57"/>
    <w:rsid w:val="0066163D"/>
    <w:rsid w:val="0066183F"/>
    <w:rsid w:val="00670874"/>
    <w:rsid w:val="00670B72"/>
    <w:rsid w:val="00671524"/>
    <w:rsid w:val="00676080"/>
    <w:rsid w:val="00676A0C"/>
    <w:rsid w:val="00680183"/>
    <w:rsid w:val="0068218D"/>
    <w:rsid w:val="00682BA0"/>
    <w:rsid w:val="00684857"/>
    <w:rsid w:val="006923DD"/>
    <w:rsid w:val="006A168E"/>
    <w:rsid w:val="006A4E1C"/>
    <w:rsid w:val="006A5B8A"/>
    <w:rsid w:val="006B175E"/>
    <w:rsid w:val="006B572B"/>
    <w:rsid w:val="006B6A4A"/>
    <w:rsid w:val="006B7C77"/>
    <w:rsid w:val="006C1900"/>
    <w:rsid w:val="006D6604"/>
    <w:rsid w:val="006E24CA"/>
    <w:rsid w:val="006E2897"/>
    <w:rsid w:val="006F4528"/>
    <w:rsid w:val="006F47C2"/>
    <w:rsid w:val="006F5589"/>
    <w:rsid w:val="00700CED"/>
    <w:rsid w:val="00701933"/>
    <w:rsid w:val="00702BC4"/>
    <w:rsid w:val="00710A9F"/>
    <w:rsid w:val="00710E6C"/>
    <w:rsid w:val="0071138B"/>
    <w:rsid w:val="007204E6"/>
    <w:rsid w:val="007221F5"/>
    <w:rsid w:val="00722705"/>
    <w:rsid w:val="00730210"/>
    <w:rsid w:val="00732A36"/>
    <w:rsid w:val="00736F7A"/>
    <w:rsid w:val="00744D36"/>
    <w:rsid w:val="00746F0F"/>
    <w:rsid w:val="00752F1C"/>
    <w:rsid w:val="00753D71"/>
    <w:rsid w:val="00761058"/>
    <w:rsid w:val="00761CB1"/>
    <w:rsid w:val="00763B5F"/>
    <w:rsid w:val="00764317"/>
    <w:rsid w:val="00766446"/>
    <w:rsid w:val="0076705D"/>
    <w:rsid w:val="0076715D"/>
    <w:rsid w:val="007713F1"/>
    <w:rsid w:val="007740EC"/>
    <w:rsid w:val="00774FB6"/>
    <w:rsid w:val="0077776C"/>
    <w:rsid w:val="00781323"/>
    <w:rsid w:val="007831DA"/>
    <w:rsid w:val="00785EF1"/>
    <w:rsid w:val="00787631"/>
    <w:rsid w:val="00787BAE"/>
    <w:rsid w:val="007917C3"/>
    <w:rsid w:val="007954DF"/>
    <w:rsid w:val="00796EE6"/>
    <w:rsid w:val="007A214B"/>
    <w:rsid w:val="007A3444"/>
    <w:rsid w:val="007B188C"/>
    <w:rsid w:val="007B3D59"/>
    <w:rsid w:val="007B636E"/>
    <w:rsid w:val="007C711E"/>
    <w:rsid w:val="007D0BBA"/>
    <w:rsid w:val="007D52FF"/>
    <w:rsid w:val="007E1E33"/>
    <w:rsid w:val="007F3130"/>
    <w:rsid w:val="007F34E3"/>
    <w:rsid w:val="007F3B21"/>
    <w:rsid w:val="008013EA"/>
    <w:rsid w:val="008032B0"/>
    <w:rsid w:val="0081094A"/>
    <w:rsid w:val="00816E71"/>
    <w:rsid w:val="0082297A"/>
    <w:rsid w:val="00827B01"/>
    <w:rsid w:val="008306CB"/>
    <w:rsid w:val="00833E41"/>
    <w:rsid w:val="00836970"/>
    <w:rsid w:val="00842720"/>
    <w:rsid w:val="0084364D"/>
    <w:rsid w:val="00844827"/>
    <w:rsid w:val="00845253"/>
    <w:rsid w:val="00850131"/>
    <w:rsid w:val="00850C0F"/>
    <w:rsid w:val="00850E4A"/>
    <w:rsid w:val="00856637"/>
    <w:rsid w:val="00865275"/>
    <w:rsid w:val="008663B6"/>
    <w:rsid w:val="00867811"/>
    <w:rsid w:val="00876767"/>
    <w:rsid w:val="00876F8A"/>
    <w:rsid w:val="00880963"/>
    <w:rsid w:val="00880B3B"/>
    <w:rsid w:val="00894037"/>
    <w:rsid w:val="00894892"/>
    <w:rsid w:val="00896E56"/>
    <w:rsid w:val="008978A2"/>
    <w:rsid w:val="008A1DC4"/>
    <w:rsid w:val="008A4DBA"/>
    <w:rsid w:val="008B7DE4"/>
    <w:rsid w:val="008C0ED5"/>
    <w:rsid w:val="008C32DD"/>
    <w:rsid w:val="008C5A4D"/>
    <w:rsid w:val="008C5FAE"/>
    <w:rsid w:val="008D23D1"/>
    <w:rsid w:val="008D36F5"/>
    <w:rsid w:val="008E074E"/>
    <w:rsid w:val="008E455E"/>
    <w:rsid w:val="008E4A60"/>
    <w:rsid w:val="008E6072"/>
    <w:rsid w:val="008E6B88"/>
    <w:rsid w:val="008E6BFC"/>
    <w:rsid w:val="008F0642"/>
    <w:rsid w:val="008F2DB9"/>
    <w:rsid w:val="008F4E1D"/>
    <w:rsid w:val="008F5E82"/>
    <w:rsid w:val="008F7DAC"/>
    <w:rsid w:val="0090122A"/>
    <w:rsid w:val="00902BCE"/>
    <w:rsid w:val="0090727D"/>
    <w:rsid w:val="0090798F"/>
    <w:rsid w:val="00912311"/>
    <w:rsid w:val="00914EFC"/>
    <w:rsid w:val="00916BA3"/>
    <w:rsid w:val="00921936"/>
    <w:rsid w:val="00935670"/>
    <w:rsid w:val="00943825"/>
    <w:rsid w:val="00943F1E"/>
    <w:rsid w:val="00944A7A"/>
    <w:rsid w:val="009466F7"/>
    <w:rsid w:val="0095073B"/>
    <w:rsid w:val="009512B7"/>
    <w:rsid w:val="00951CDF"/>
    <w:rsid w:val="00955079"/>
    <w:rsid w:val="009557CA"/>
    <w:rsid w:val="00956F65"/>
    <w:rsid w:val="00960DDD"/>
    <w:rsid w:val="00974DF8"/>
    <w:rsid w:val="009768C9"/>
    <w:rsid w:val="00981520"/>
    <w:rsid w:val="0098563D"/>
    <w:rsid w:val="00994069"/>
    <w:rsid w:val="00996049"/>
    <w:rsid w:val="009A330E"/>
    <w:rsid w:val="009B38B9"/>
    <w:rsid w:val="009C2769"/>
    <w:rsid w:val="009C5F05"/>
    <w:rsid w:val="009C70AF"/>
    <w:rsid w:val="009C7A31"/>
    <w:rsid w:val="009D323E"/>
    <w:rsid w:val="009D4D6A"/>
    <w:rsid w:val="009D5549"/>
    <w:rsid w:val="009D6967"/>
    <w:rsid w:val="009E6058"/>
    <w:rsid w:val="009F0EE6"/>
    <w:rsid w:val="009F4B27"/>
    <w:rsid w:val="00A05471"/>
    <w:rsid w:val="00A1262A"/>
    <w:rsid w:val="00A16093"/>
    <w:rsid w:val="00A16706"/>
    <w:rsid w:val="00A20191"/>
    <w:rsid w:val="00A21B56"/>
    <w:rsid w:val="00A21C14"/>
    <w:rsid w:val="00A25A88"/>
    <w:rsid w:val="00A41B21"/>
    <w:rsid w:val="00A4307F"/>
    <w:rsid w:val="00A43F87"/>
    <w:rsid w:val="00A4588B"/>
    <w:rsid w:val="00A478B3"/>
    <w:rsid w:val="00A521DD"/>
    <w:rsid w:val="00A601B5"/>
    <w:rsid w:val="00A62B70"/>
    <w:rsid w:val="00A63526"/>
    <w:rsid w:val="00A65D52"/>
    <w:rsid w:val="00A670D8"/>
    <w:rsid w:val="00A726A9"/>
    <w:rsid w:val="00A7449D"/>
    <w:rsid w:val="00A74FA4"/>
    <w:rsid w:val="00A75CB8"/>
    <w:rsid w:val="00A76FDC"/>
    <w:rsid w:val="00A861E4"/>
    <w:rsid w:val="00A867CB"/>
    <w:rsid w:val="00A90643"/>
    <w:rsid w:val="00A9330A"/>
    <w:rsid w:val="00A93E5C"/>
    <w:rsid w:val="00A95C65"/>
    <w:rsid w:val="00A9606A"/>
    <w:rsid w:val="00AA7178"/>
    <w:rsid w:val="00AB0EF9"/>
    <w:rsid w:val="00AB1B0A"/>
    <w:rsid w:val="00AB6623"/>
    <w:rsid w:val="00AC5439"/>
    <w:rsid w:val="00AC6C65"/>
    <w:rsid w:val="00AD69A2"/>
    <w:rsid w:val="00AD79AC"/>
    <w:rsid w:val="00AE0813"/>
    <w:rsid w:val="00AE0F86"/>
    <w:rsid w:val="00AE257F"/>
    <w:rsid w:val="00AE3D85"/>
    <w:rsid w:val="00AE51CC"/>
    <w:rsid w:val="00AE54ED"/>
    <w:rsid w:val="00AF1603"/>
    <w:rsid w:val="00AF2259"/>
    <w:rsid w:val="00AF409B"/>
    <w:rsid w:val="00AF557D"/>
    <w:rsid w:val="00B01920"/>
    <w:rsid w:val="00B02D44"/>
    <w:rsid w:val="00B0646E"/>
    <w:rsid w:val="00B06940"/>
    <w:rsid w:val="00B14728"/>
    <w:rsid w:val="00B22A37"/>
    <w:rsid w:val="00B2363E"/>
    <w:rsid w:val="00B27DF0"/>
    <w:rsid w:val="00B27E86"/>
    <w:rsid w:val="00B30EBC"/>
    <w:rsid w:val="00B324E8"/>
    <w:rsid w:val="00B33DC9"/>
    <w:rsid w:val="00B34771"/>
    <w:rsid w:val="00B4011A"/>
    <w:rsid w:val="00B41ABC"/>
    <w:rsid w:val="00B452EB"/>
    <w:rsid w:val="00B5680D"/>
    <w:rsid w:val="00B61F5F"/>
    <w:rsid w:val="00B6338F"/>
    <w:rsid w:val="00B72D10"/>
    <w:rsid w:val="00B74B3D"/>
    <w:rsid w:val="00B76B69"/>
    <w:rsid w:val="00B822DF"/>
    <w:rsid w:val="00B86F74"/>
    <w:rsid w:val="00B8771C"/>
    <w:rsid w:val="00B925A9"/>
    <w:rsid w:val="00B93A7B"/>
    <w:rsid w:val="00BA051B"/>
    <w:rsid w:val="00BA4131"/>
    <w:rsid w:val="00BB0241"/>
    <w:rsid w:val="00BB527E"/>
    <w:rsid w:val="00BC0548"/>
    <w:rsid w:val="00BC0B55"/>
    <w:rsid w:val="00BC68EF"/>
    <w:rsid w:val="00BD06A0"/>
    <w:rsid w:val="00BD496C"/>
    <w:rsid w:val="00BD54AC"/>
    <w:rsid w:val="00BE073E"/>
    <w:rsid w:val="00BE2EBE"/>
    <w:rsid w:val="00BE680F"/>
    <w:rsid w:val="00BE7DF8"/>
    <w:rsid w:val="00BF288A"/>
    <w:rsid w:val="00C01C10"/>
    <w:rsid w:val="00C02484"/>
    <w:rsid w:val="00C12305"/>
    <w:rsid w:val="00C12B19"/>
    <w:rsid w:val="00C12C0B"/>
    <w:rsid w:val="00C130EF"/>
    <w:rsid w:val="00C13672"/>
    <w:rsid w:val="00C139FA"/>
    <w:rsid w:val="00C15AB3"/>
    <w:rsid w:val="00C20FAF"/>
    <w:rsid w:val="00C216B5"/>
    <w:rsid w:val="00C248CB"/>
    <w:rsid w:val="00C31AEA"/>
    <w:rsid w:val="00C32090"/>
    <w:rsid w:val="00C35E3C"/>
    <w:rsid w:val="00C42FB8"/>
    <w:rsid w:val="00C43F3C"/>
    <w:rsid w:val="00C5139E"/>
    <w:rsid w:val="00C5596A"/>
    <w:rsid w:val="00C57DE7"/>
    <w:rsid w:val="00C611F4"/>
    <w:rsid w:val="00C619C6"/>
    <w:rsid w:val="00C64218"/>
    <w:rsid w:val="00C6489B"/>
    <w:rsid w:val="00C64F06"/>
    <w:rsid w:val="00C6575F"/>
    <w:rsid w:val="00C66389"/>
    <w:rsid w:val="00C70780"/>
    <w:rsid w:val="00CA0D1D"/>
    <w:rsid w:val="00CA39FC"/>
    <w:rsid w:val="00CA4C2B"/>
    <w:rsid w:val="00CA7CE3"/>
    <w:rsid w:val="00CB0BB0"/>
    <w:rsid w:val="00CB0EC4"/>
    <w:rsid w:val="00CB3F07"/>
    <w:rsid w:val="00CB6523"/>
    <w:rsid w:val="00CB6ED2"/>
    <w:rsid w:val="00CC05EB"/>
    <w:rsid w:val="00CC7339"/>
    <w:rsid w:val="00CD04A3"/>
    <w:rsid w:val="00CD7B0E"/>
    <w:rsid w:val="00D00ACB"/>
    <w:rsid w:val="00D00B63"/>
    <w:rsid w:val="00D01C16"/>
    <w:rsid w:val="00D022E3"/>
    <w:rsid w:val="00D025EA"/>
    <w:rsid w:val="00D03C34"/>
    <w:rsid w:val="00D05B23"/>
    <w:rsid w:val="00D10721"/>
    <w:rsid w:val="00D13289"/>
    <w:rsid w:val="00D138CD"/>
    <w:rsid w:val="00D13DB3"/>
    <w:rsid w:val="00D1649B"/>
    <w:rsid w:val="00D16587"/>
    <w:rsid w:val="00D24296"/>
    <w:rsid w:val="00D26C9C"/>
    <w:rsid w:val="00D32754"/>
    <w:rsid w:val="00D33759"/>
    <w:rsid w:val="00D42362"/>
    <w:rsid w:val="00D42EBA"/>
    <w:rsid w:val="00D540E1"/>
    <w:rsid w:val="00D66428"/>
    <w:rsid w:val="00D71C01"/>
    <w:rsid w:val="00D726C4"/>
    <w:rsid w:val="00D73EFD"/>
    <w:rsid w:val="00D74B84"/>
    <w:rsid w:val="00D7558C"/>
    <w:rsid w:val="00D80041"/>
    <w:rsid w:val="00D835AA"/>
    <w:rsid w:val="00D864DF"/>
    <w:rsid w:val="00D865A8"/>
    <w:rsid w:val="00D9493D"/>
    <w:rsid w:val="00D96A98"/>
    <w:rsid w:val="00DA54FB"/>
    <w:rsid w:val="00DB19AA"/>
    <w:rsid w:val="00DB6B77"/>
    <w:rsid w:val="00DB724C"/>
    <w:rsid w:val="00DC350B"/>
    <w:rsid w:val="00DD08F6"/>
    <w:rsid w:val="00DD1B86"/>
    <w:rsid w:val="00DD1BFA"/>
    <w:rsid w:val="00DD1CF5"/>
    <w:rsid w:val="00DE0ECC"/>
    <w:rsid w:val="00DE146A"/>
    <w:rsid w:val="00DF39FE"/>
    <w:rsid w:val="00DF3B8F"/>
    <w:rsid w:val="00E01B7E"/>
    <w:rsid w:val="00E02F69"/>
    <w:rsid w:val="00E03FDE"/>
    <w:rsid w:val="00E040E4"/>
    <w:rsid w:val="00E05B25"/>
    <w:rsid w:val="00E05C22"/>
    <w:rsid w:val="00E0616F"/>
    <w:rsid w:val="00E12AF3"/>
    <w:rsid w:val="00E138B4"/>
    <w:rsid w:val="00E2558B"/>
    <w:rsid w:val="00E25EAC"/>
    <w:rsid w:val="00E276C0"/>
    <w:rsid w:val="00E31BF3"/>
    <w:rsid w:val="00E32979"/>
    <w:rsid w:val="00E369F7"/>
    <w:rsid w:val="00E45928"/>
    <w:rsid w:val="00E5186B"/>
    <w:rsid w:val="00E55512"/>
    <w:rsid w:val="00E563A6"/>
    <w:rsid w:val="00E57A03"/>
    <w:rsid w:val="00E60CC5"/>
    <w:rsid w:val="00E6518A"/>
    <w:rsid w:val="00E66FE4"/>
    <w:rsid w:val="00E8027F"/>
    <w:rsid w:val="00E82AC2"/>
    <w:rsid w:val="00E8691F"/>
    <w:rsid w:val="00E8773E"/>
    <w:rsid w:val="00E90F35"/>
    <w:rsid w:val="00E96214"/>
    <w:rsid w:val="00E97C11"/>
    <w:rsid w:val="00EA3122"/>
    <w:rsid w:val="00EA3371"/>
    <w:rsid w:val="00EA623F"/>
    <w:rsid w:val="00EA7E45"/>
    <w:rsid w:val="00EB1A67"/>
    <w:rsid w:val="00EB217F"/>
    <w:rsid w:val="00EB238C"/>
    <w:rsid w:val="00EB376F"/>
    <w:rsid w:val="00EB63F0"/>
    <w:rsid w:val="00EC1CF8"/>
    <w:rsid w:val="00ED1548"/>
    <w:rsid w:val="00ED27D8"/>
    <w:rsid w:val="00ED3889"/>
    <w:rsid w:val="00ED6BC0"/>
    <w:rsid w:val="00EE689D"/>
    <w:rsid w:val="00EF3696"/>
    <w:rsid w:val="00EF529B"/>
    <w:rsid w:val="00F024DA"/>
    <w:rsid w:val="00F03AB2"/>
    <w:rsid w:val="00F11A20"/>
    <w:rsid w:val="00F12A97"/>
    <w:rsid w:val="00F13BB7"/>
    <w:rsid w:val="00F14982"/>
    <w:rsid w:val="00F20A1A"/>
    <w:rsid w:val="00F236C3"/>
    <w:rsid w:val="00F25872"/>
    <w:rsid w:val="00F30223"/>
    <w:rsid w:val="00F32E22"/>
    <w:rsid w:val="00F360B2"/>
    <w:rsid w:val="00F362BD"/>
    <w:rsid w:val="00F410A8"/>
    <w:rsid w:val="00F41AFA"/>
    <w:rsid w:val="00F44301"/>
    <w:rsid w:val="00F44637"/>
    <w:rsid w:val="00F532E6"/>
    <w:rsid w:val="00F553DB"/>
    <w:rsid w:val="00F67279"/>
    <w:rsid w:val="00F719E9"/>
    <w:rsid w:val="00F7553E"/>
    <w:rsid w:val="00F77A79"/>
    <w:rsid w:val="00F80171"/>
    <w:rsid w:val="00F84A1E"/>
    <w:rsid w:val="00F860A0"/>
    <w:rsid w:val="00F907FC"/>
    <w:rsid w:val="00F90DA2"/>
    <w:rsid w:val="00F944BD"/>
    <w:rsid w:val="00F948D6"/>
    <w:rsid w:val="00F949F5"/>
    <w:rsid w:val="00F9769B"/>
    <w:rsid w:val="00FA1723"/>
    <w:rsid w:val="00FA611C"/>
    <w:rsid w:val="00FB1468"/>
    <w:rsid w:val="00FB3B10"/>
    <w:rsid w:val="00FB5686"/>
    <w:rsid w:val="00FC035C"/>
    <w:rsid w:val="00FC218C"/>
    <w:rsid w:val="00FD3337"/>
    <w:rsid w:val="00FD7F09"/>
    <w:rsid w:val="00FE5DA2"/>
    <w:rsid w:val="00FF77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D96A7B"/>
  <w15:chartTrackingRefBased/>
  <w15:docId w15:val="{86475492-D590-469E-BDD4-8FAB30AC8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80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7060"/>
    <w:pPr>
      <w:ind w:left="720"/>
      <w:contextualSpacing/>
    </w:pPr>
  </w:style>
  <w:style w:type="character" w:styleId="Hyperlink">
    <w:name w:val="Hyperlink"/>
    <w:basedOn w:val="DefaultParagraphFont"/>
    <w:uiPriority w:val="99"/>
    <w:unhideWhenUsed/>
    <w:rsid w:val="002B27D9"/>
    <w:rPr>
      <w:color w:val="0563C1" w:themeColor="hyperlink"/>
      <w:u w:val="single"/>
    </w:rPr>
  </w:style>
  <w:style w:type="character" w:styleId="UnresolvedMention">
    <w:name w:val="Unresolved Mention"/>
    <w:basedOn w:val="DefaultParagraphFont"/>
    <w:uiPriority w:val="99"/>
    <w:semiHidden/>
    <w:unhideWhenUsed/>
    <w:rsid w:val="002B27D9"/>
    <w:rPr>
      <w:color w:val="605E5C"/>
      <w:shd w:val="clear" w:color="auto" w:fill="E1DFDD"/>
    </w:rPr>
  </w:style>
  <w:style w:type="paragraph" w:styleId="Revision">
    <w:name w:val="Revision"/>
    <w:hidden/>
    <w:uiPriority w:val="99"/>
    <w:semiHidden/>
    <w:rsid w:val="00642F9D"/>
    <w:pPr>
      <w:spacing w:after="0" w:line="240" w:lineRule="auto"/>
    </w:pPr>
  </w:style>
  <w:style w:type="paragraph" w:styleId="NormalWeb">
    <w:name w:val="Normal (Web)"/>
    <w:basedOn w:val="Normal"/>
    <w:uiPriority w:val="99"/>
    <w:semiHidden/>
    <w:unhideWhenUsed/>
    <w:rsid w:val="0001647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01647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613366">
      <w:bodyDiv w:val="1"/>
      <w:marLeft w:val="0"/>
      <w:marRight w:val="0"/>
      <w:marTop w:val="0"/>
      <w:marBottom w:val="0"/>
      <w:divBdr>
        <w:top w:val="none" w:sz="0" w:space="0" w:color="auto"/>
        <w:left w:val="none" w:sz="0" w:space="0" w:color="auto"/>
        <w:bottom w:val="none" w:sz="0" w:space="0" w:color="auto"/>
        <w:right w:val="none" w:sz="0" w:space="0" w:color="auto"/>
      </w:divBdr>
    </w:div>
    <w:div w:id="196545451">
      <w:bodyDiv w:val="1"/>
      <w:marLeft w:val="0"/>
      <w:marRight w:val="0"/>
      <w:marTop w:val="0"/>
      <w:marBottom w:val="0"/>
      <w:divBdr>
        <w:top w:val="none" w:sz="0" w:space="0" w:color="auto"/>
        <w:left w:val="none" w:sz="0" w:space="0" w:color="auto"/>
        <w:bottom w:val="none" w:sz="0" w:space="0" w:color="auto"/>
        <w:right w:val="none" w:sz="0" w:space="0" w:color="auto"/>
      </w:divBdr>
      <w:divsChild>
        <w:div w:id="573272923">
          <w:marLeft w:val="547"/>
          <w:marRight w:val="0"/>
          <w:marTop w:val="0"/>
          <w:marBottom w:val="0"/>
          <w:divBdr>
            <w:top w:val="none" w:sz="0" w:space="0" w:color="auto"/>
            <w:left w:val="none" w:sz="0" w:space="0" w:color="auto"/>
            <w:bottom w:val="none" w:sz="0" w:space="0" w:color="auto"/>
            <w:right w:val="none" w:sz="0" w:space="0" w:color="auto"/>
          </w:divBdr>
        </w:div>
      </w:divsChild>
    </w:div>
    <w:div w:id="304744626">
      <w:bodyDiv w:val="1"/>
      <w:marLeft w:val="0"/>
      <w:marRight w:val="0"/>
      <w:marTop w:val="0"/>
      <w:marBottom w:val="0"/>
      <w:divBdr>
        <w:top w:val="none" w:sz="0" w:space="0" w:color="auto"/>
        <w:left w:val="none" w:sz="0" w:space="0" w:color="auto"/>
        <w:bottom w:val="none" w:sz="0" w:space="0" w:color="auto"/>
        <w:right w:val="none" w:sz="0" w:space="0" w:color="auto"/>
      </w:divBdr>
    </w:div>
    <w:div w:id="520356817">
      <w:bodyDiv w:val="1"/>
      <w:marLeft w:val="0"/>
      <w:marRight w:val="0"/>
      <w:marTop w:val="0"/>
      <w:marBottom w:val="0"/>
      <w:divBdr>
        <w:top w:val="none" w:sz="0" w:space="0" w:color="auto"/>
        <w:left w:val="none" w:sz="0" w:space="0" w:color="auto"/>
        <w:bottom w:val="none" w:sz="0" w:space="0" w:color="auto"/>
        <w:right w:val="none" w:sz="0" w:space="0" w:color="auto"/>
      </w:divBdr>
    </w:div>
    <w:div w:id="1327589928">
      <w:bodyDiv w:val="1"/>
      <w:marLeft w:val="0"/>
      <w:marRight w:val="0"/>
      <w:marTop w:val="0"/>
      <w:marBottom w:val="0"/>
      <w:divBdr>
        <w:top w:val="none" w:sz="0" w:space="0" w:color="auto"/>
        <w:left w:val="none" w:sz="0" w:space="0" w:color="auto"/>
        <w:bottom w:val="none" w:sz="0" w:space="0" w:color="auto"/>
        <w:right w:val="none" w:sz="0" w:space="0" w:color="auto"/>
      </w:divBdr>
      <w:divsChild>
        <w:div w:id="1184519022">
          <w:marLeft w:val="547"/>
          <w:marRight w:val="0"/>
          <w:marTop w:val="0"/>
          <w:marBottom w:val="0"/>
          <w:divBdr>
            <w:top w:val="none" w:sz="0" w:space="0" w:color="auto"/>
            <w:left w:val="none" w:sz="0" w:space="0" w:color="auto"/>
            <w:bottom w:val="none" w:sz="0" w:space="0" w:color="auto"/>
            <w:right w:val="none" w:sz="0" w:space="0" w:color="auto"/>
          </w:divBdr>
        </w:div>
      </w:divsChild>
    </w:div>
    <w:div w:id="1773014674">
      <w:bodyDiv w:val="1"/>
      <w:marLeft w:val="0"/>
      <w:marRight w:val="0"/>
      <w:marTop w:val="0"/>
      <w:marBottom w:val="0"/>
      <w:divBdr>
        <w:top w:val="none" w:sz="0" w:space="0" w:color="auto"/>
        <w:left w:val="none" w:sz="0" w:space="0" w:color="auto"/>
        <w:bottom w:val="none" w:sz="0" w:space="0" w:color="auto"/>
        <w:right w:val="none" w:sz="0" w:space="0" w:color="auto"/>
      </w:divBdr>
      <w:divsChild>
        <w:div w:id="1414358623">
          <w:marLeft w:val="806"/>
          <w:marRight w:val="0"/>
          <w:marTop w:val="200"/>
          <w:marBottom w:val="0"/>
          <w:divBdr>
            <w:top w:val="none" w:sz="0" w:space="0" w:color="auto"/>
            <w:left w:val="none" w:sz="0" w:space="0" w:color="auto"/>
            <w:bottom w:val="none" w:sz="0" w:space="0" w:color="auto"/>
            <w:right w:val="none" w:sz="0" w:space="0" w:color="auto"/>
          </w:divBdr>
        </w:div>
      </w:divsChild>
    </w:div>
    <w:div w:id="1992296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0954A9D90184C545805BE7BF61D4B822" ma:contentTypeVersion="6" ma:contentTypeDescription="Luo uusi asiakirja." ma:contentTypeScope="" ma:versionID="18f1519feeb34f2e0cd9a78a020a850b">
  <xsd:schema xmlns:xsd="http://www.w3.org/2001/XMLSchema" xmlns:xs="http://www.w3.org/2001/XMLSchema" xmlns:p="http://schemas.microsoft.com/office/2006/metadata/properties" xmlns:ns2="70917304-a237-46e9-ac90-9393e14769cd" xmlns:ns3="24bbb281-085a-43da-9dd5-5d925f6ad837" targetNamespace="http://schemas.microsoft.com/office/2006/metadata/properties" ma:root="true" ma:fieldsID="26a3764e62bc94e64b8001168fafc86f" ns2:_="" ns3:_="">
    <xsd:import namespace="70917304-a237-46e9-ac90-9393e14769cd"/>
    <xsd:import namespace="24bbb281-085a-43da-9dd5-5d925f6ad83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917304-a237-46e9-ac90-9393e14769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bbb281-085a-43da-9dd5-5d925f6ad837" elementFormDefault="qualified">
    <xsd:import namespace="http://schemas.microsoft.com/office/2006/documentManagement/types"/>
    <xsd:import namespace="http://schemas.microsoft.com/office/infopath/2007/PartnerControls"/>
    <xsd:element name="SharedWithUsers" ma:index="11"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7CB4F3-17CE-4A10-91FC-7CAAE15DB0B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2A8B89-6789-4DB2-AED7-6B723D16BA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917304-a237-46e9-ac90-9393e14769cd"/>
    <ds:schemaRef ds:uri="24bbb281-085a-43da-9dd5-5d925f6ad8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D22644-1D17-4766-936E-10FD7DFB69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2</TotalTime>
  <Pages>2</Pages>
  <Words>875</Words>
  <Characters>5322</Characters>
  <Application>Microsoft Office Word</Application>
  <DocSecurity>0</DocSecurity>
  <Lines>126</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5</CharactersWithSpaces>
  <SharedDoc>false</SharedDoc>
  <HLinks>
    <vt:vector size="72" baseType="variant">
      <vt:variant>
        <vt:i4>8126569</vt:i4>
      </vt:variant>
      <vt:variant>
        <vt:i4>33</vt:i4>
      </vt:variant>
      <vt:variant>
        <vt:i4>0</vt:i4>
      </vt:variant>
      <vt:variant>
        <vt:i4>5</vt:i4>
      </vt:variant>
      <vt:variant>
        <vt:lpwstr>https://mediwhale.com/reti-cvd/</vt:lpwstr>
      </vt:variant>
      <vt:variant>
        <vt:lpwstr/>
      </vt:variant>
      <vt:variant>
        <vt:i4>131092</vt:i4>
      </vt:variant>
      <vt:variant>
        <vt:i4>30</vt:i4>
      </vt:variant>
      <vt:variant>
        <vt:i4>0</vt:i4>
      </vt:variant>
      <vt:variant>
        <vt:i4>5</vt:i4>
      </vt:variant>
      <vt:variant>
        <vt:lpwstr>https://github.com/SinaRaoufi/Eye-Diseases-Classification</vt:lpwstr>
      </vt:variant>
      <vt:variant>
        <vt:lpwstr/>
      </vt:variant>
      <vt:variant>
        <vt:i4>1114176</vt:i4>
      </vt:variant>
      <vt:variant>
        <vt:i4>27</vt:i4>
      </vt:variant>
      <vt:variant>
        <vt:i4>0</vt:i4>
      </vt:variant>
      <vt:variant>
        <vt:i4>5</vt:i4>
      </vt:variant>
      <vt:variant>
        <vt:lpwstr>https://github.com/Anand09-in/Ocular_Disease_Recognition</vt:lpwstr>
      </vt:variant>
      <vt:variant>
        <vt:lpwstr/>
      </vt:variant>
      <vt:variant>
        <vt:i4>85</vt:i4>
      </vt:variant>
      <vt:variant>
        <vt:i4>24</vt:i4>
      </vt:variant>
      <vt:variant>
        <vt:i4>0</vt:i4>
      </vt:variant>
      <vt:variant>
        <vt:i4>5</vt:i4>
      </vt:variant>
      <vt:variant>
        <vt:lpwstr>https://github.com/JordiCorbilla/ocular-disease-intelligent-recognition-deep-learning</vt:lpwstr>
      </vt:variant>
      <vt:variant>
        <vt:lpwstr/>
      </vt:variant>
      <vt:variant>
        <vt:i4>2162789</vt:i4>
      </vt:variant>
      <vt:variant>
        <vt:i4>21</vt:i4>
      </vt:variant>
      <vt:variant>
        <vt:i4>0</vt:i4>
      </vt:variant>
      <vt:variant>
        <vt:i4>5</vt:i4>
      </vt:variant>
      <vt:variant>
        <vt:lpwstr>https://github.com/Dawit1922/Modified-DarkCovidNet</vt:lpwstr>
      </vt:variant>
      <vt:variant>
        <vt:lpwstr/>
      </vt:variant>
      <vt:variant>
        <vt:i4>1704031</vt:i4>
      </vt:variant>
      <vt:variant>
        <vt:i4>18</vt:i4>
      </vt:variant>
      <vt:variant>
        <vt:i4>0</vt:i4>
      </vt:variant>
      <vt:variant>
        <vt:i4>5</vt:i4>
      </vt:variant>
      <vt:variant>
        <vt:lpwstr>https://ggba.swiss/en/meditron-epfls-new-large-language-model-for-medical-knowledge/</vt:lpwstr>
      </vt:variant>
      <vt:variant>
        <vt:lpwstr/>
      </vt:variant>
      <vt:variant>
        <vt:i4>4325393</vt:i4>
      </vt:variant>
      <vt:variant>
        <vt:i4>15</vt:i4>
      </vt:variant>
      <vt:variant>
        <vt:i4>0</vt:i4>
      </vt:variant>
      <vt:variant>
        <vt:i4>5</vt:i4>
      </vt:variant>
      <vt:variant>
        <vt:lpwstr>https://www.marktechpost.com/2023/12/03/meet-meditron-a-suite-of-open-source-medical-large-language-models-llms-based-on-llama-2/</vt:lpwstr>
      </vt:variant>
      <vt:variant>
        <vt:lpwstr/>
      </vt:variant>
      <vt:variant>
        <vt:i4>2883627</vt:i4>
      </vt:variant>
      <vt:variant>
        <vt:i4>12</vt:i4>
      </vt:variant>
      <vt:variant>
        <vt:i4>0</vt:i4>
      </vt:variant>
      <vt:variant>
        <vt:i4>5</vt:i4>
      </vt:variant>
      <vt:variant>
        <vt:lpwstr>https://github.com/epfLLM/meditron</vt:lpwstr>
      </vt:variant>
      <vt:variant>
        <vt:lpwstr/>
      </vt:variant>
      <vt:variant>
        <vt:i4>917529</vt:i4>
      </vt:variant>
      <vt:variant>
        <vt:i4>9</vt:i4>
      </vt:variant>
      <vt:variant>
        <vt:i4>0</vt:i4>
      </vt:variant>
      <vt:variant>
        <vt:i4>5</vt:i4>
      </vt:variant>
      <vt:variant>
        <vt:lpwstr>https://arxiv.org/abs/2311.16079</vt:lpwstr>
      </vt:variant>
      <vt:variant>
        <vt:lpwstr/>
      </vt:variant>
      <vt:variant>
        <vt:i4>2687014</vt:i4>
      </vt:variant>
      <vt:variant>
        <vt:i4>6</vt:i4>
      </vt:variant>
      <vt:variant>
        <vt:i4>0</vt:i4>
      </vt:variant>
      <vt:variant>
        <vt:i4>5</vt:i4>
      </vt:variant>
      <vt:variant>
        <vt:lpwstr>https://huggingface.co/</vt:lpwstr>
      </vt:variant>
      <vt:variant>
        <vt:lpwstr/>
      </vt:variant>
      <vt:variant>
        <vt:i4>6684706</vt:i4>
      </vt:variant>
      <vt:variant>
        <vt:i4>3</vt:i4>
      </vt:variant>
      <vt:variant>
        <vt:i4>0</vt:i4>
      </vt:variant>
      <vt:variant>
        <vt:i4>5</vt:i4>
      </vt:variant>
      <vt:variant>
        <vt:lpwstr>https://www.packtpub.com/article-hub/customize-chatgpt-for-specific-tasks-using-effective-prompts-shot-learning</vt:lpwstr>
      </vt:variant>
      <vt:variant>
        <vt:lpwstr/>
      </vt:variant>
      <vt:variant>
        <vt:i4>3801204</vt:i4>
      </vt:variant>
      <vt:variant>
        <vt:i4>0</vt:i4>
      </vt:variant>
      <vt:variant>
        <vt:i4>0</vt:i4>
      </vt:variant>
      <vt:variant>
        <vt:i4>5</vt:i4>
      </vt:variant>
      <vt:variant>
        <vt:lpwstr>https://zapier.com/blog/custom-chatgp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air Ali Khan</dc:creator>
  <cp:keywords/>
  <dc:description/>
  <cp:lastModifiedBy>Umair Ali Khan</cp:lastModifiedBy>
  <cp:revision>90</cp:revision>
  <dcterms:created xsi:type="dcterms:W3CDTF">2023-12-21T21:41:00Z</dcterms:created>
  <dcterms:modified xsi:type="dcterms:W3CDTF">2024-08-1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5a2ebd-95c0-414e-bf6b-62785abd59c4</vt:lpwstr>
  </property>
  <property fmtid="{D5CDD505-2E9C-101B-9397-08002B2CF9AE}" pid="3" name="ContentTypeId">
    <vt:lpwstr>0x0101000954A9D90184C545805BE7BF61D4B822</vt:lpwstr>
  </property>
</Properties>
</file>